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523EE1" w14:textId="77777777" w:rsidR="00F84225" w:rsidRDefault="00F84225" w:rsidP="00E36FED">
      <w:pPr>
        <w:pStyle w:val="NormalWeb"/>
        <w:jc w:val="center"/>
        <w:rPr>
          <w:rFonts w:ascii="Tahoma" w:hAnsi="Tahoma" w:cs="Tahoma"/>
          <w:b/>
          <w:bCs/>
          <w:color w:val="000000"/>
        </w:rPr>
      </w:pPr>
    </w:p>
    <w:p w14:paraId="54FF582B" w14:textId="08E25E8F" w:rsidR="00553A1B" w:rsidRPr="0023358A" w:rsidRDefault="00E36FED" w:rsidP="00E36FED">
      <w:pPr>
        <w:pStyle w:val="NormalWeb"/>
        <w:jc w:val="center"/>
        <w:rPr>
          <w:rFonts w:ascii="Tahoma" w:hAnsi="Tahoma" w:cs="Tahoma"/>
          <w:b/>
          <w:bCs/>
          <w:color w:val="000000"/>
        </w:rPr>
      </w:pPr>
      <w:r w:rsidRPr="0023358A">
        <w:rPr>
          <w:rFonts w:ascii="Tahoma" w:hAnsi="Tahoma" w:cs="Tahoma"/>
          <w:b/>
          <w:bCs/>
          <w:color w:val="000000"/>
        </w:rPr>
        <w:t>FRANKLIN COUNTY COMMISSIONERS</w:t>
      </w:r>
      <w:r w:rsidRPr="0023358A">
        <w:rPr>
          <w:rFonts w:ascii="Tahoma" w:hAnsi="Tahoma" w:cs="Tahoma"/>
          <w:color w:val="000000"/>
        </w:rPr>
        <w:t xml:space="preserve"> </w:t>
      </w:r>
      <w:r w:rsidRPr="0023358A">
        <w:rPr>
          <w:rFonts w:ascii="Tahoma" w:hAnsi="Tahoma" w:cs="Tahoma"/>
          <w:b/>
          <w:bCs/>
          <w:color w:val="000000"/>
        </w:rPr>
        <w:t xml:space="preserve">MEETING </w:t>
      </w:r>
      <w:r w:rsidR="00553A1B" w:rsidRPr="0023358A">
        <w:rPr>
          <w:rFonts w:ascii="Tahoma" w:hAnsi="Tahoma" w:cs="Tahoma"/>
          <w:b/>
          <w:bCs/>
          <w:color w:val="000000"/>
        </w:rPr>
        <w:t>AGENDA</w:t>
      </w:r>
    </w:p>
    <w:p w14:paraId="62E650F2" w14:textId="77777777" w:rsidR="00553A1B" w:rsidRPr="0023358A" w:rsidRDefault="00553A1B" w:rsidP="00553A1B">
      <w:pPr>
        <w:pStyle w:val="NormalWeb"/>
        <w:jc w:val="center"/>
        <w:rPr>
          <w:rFonts w:ascii="Tahoma" w:hAnsi="Tahoma" w:cs="Tahoma"/>
          <w:color w:val="000000"/>
        </w:rPr>
      </w:pPr>
      <w:r w:rsidRPr="0023358A">
        <w:rPr>
          <w:rFonts w:ascii="Tahoma" w:hAnsi="Tahoma" w:cs="Tahoma"/>
          <w:b/>
          <w:bCs/>
          <w:color w:val="000000"/>
        </w:rPr>
        <w:t> </w:t>
      </w:r>
    </w:p>
    <w:p w14:paraId="3AEF4978" w14:textId="77777777" w:rsidR="00F84225" w:rsidRDefault="00F84225" w:rsidP="00553A1B">
      <w:pPr>
        <w:pStyle w:val="NormalWeb"/>
        <w:rPr>
          <w:rFonts w:ascii="Tahoma" w:hAnsi="Tahoma" w:cs="Tahoma"/>
          <w:b/>
          <w:bCs/>
          <w:color w:val="000000"/>
        </w:rPr>
      </w:pPr>
    </w:p>
    <w:p w14:paraId="28FA16D8" w14:textId="54722B2D" w:rsidR="00553A1B" w:rsidRPr="0023358A" w:rsidRDefault="00E36FED" w:rsidP="00553A1B">
      <w:pPr>
        <w:pStyle w:val="NormalWeb"/>
        <w:rPr>
          <w:rFonts w:ascii="Tahoma" w:hAnsi="Tahoma" w:cs="Tahoma"/>
          <w:color w:val="000000"/>
        </w:rPr>
      </w:pPr>
      <w:r w:rsidRPr="0023358A">
        <w:rPr>
          <w:rFonts w:ascii="Tahoma" w:hAnsi="Tahoma" w:cs="Tahoma"/>
          <w:b/>
          <w:bCs/>
          <w:color w:val="000000"/>
        </w:rPr>
        <w:t>LOCATION</w:t>
      </w:r>
      <w:r w:rsidR="00B004BF" w:rsidRPr="0023358A">
        <w:rPr>
          <w:rFonts w:ascii="Tahoma" w:hAnsi="Tahoma" w:cs="Tahoma"/>
          <w:b/>
          <w:bCs/>
          <w:color w:val="000000"/>
        </w:rPr>
        <w:t xml:space="preserve">: </w:t>
      </w:r>
      <w:r w:rsidR="00B004BF" w:rsidRPr="0023358A">
        <w:rPr>
          <w:rFonts w:ascii="Tahoma" w:hAnsi="Tahoma" w:cs="Tahoma"/>
          <w:color w:val="000000"/>
        </w:rPr>
        <w:t>Franklin County</w:t>
      </w:r>
      <w:r w:rsidR="001C5990" w:rsidRPr="0023358A">
        <w:rPr>
          <w:rFonts w:ascii="Tahoma" w:hAnsi="Tahoma" w:cs="Tahoma"/>
          <w:color w:val="000000"/>
        </w:rPr>
        <w:t xml:space="preserve"> </w:t>
      </w:r>
      <w:r w:rsidR="00274489">
        <w:rPr>
          <w:rFonts w:ascii="Tahoma" w:hAnsi="Tahoma" w:cs="Tahoma"/>
          <w:color w:val="000000"/>
        </w:rPr>
        <w:t>EOC, 120 County Way, Farmington</w:t>
      </w:r>
    </w:p>
    <w:p w14:paraId="57B4C3E4" w14:textId="367187BA" w:rsidR="00552CB2" w:rsidRPr="00C41DB0" w:rsidRDefault="00E36FED" w:rsidP="00553A1B">
      <w:pPr>
        <w:pStyle w:val="NormalWeb"/>
        <w:rPr>
          <w:rFonts w:ascii="Tahoma" w:hAnsi="Tahoma" w:cs="Tahoma"/>
          <w:color w:val="000000"/>
        </w:rPr>
      </w:pPr>
      <w:r w:rsidRPr="0023358A">
        <w:rPr>
          <w:rFonts w:ascii="Tahoma" w:hAnsi="Tahoma" w:cs="Tahoma"/>
          <w:b/>
          <w:bCs/>
          <w:color w:val="000000"/>
        </w:rPr>
        <w:t>DATE AND TIME</w:t>
      </w:r>
      <w:r w:rsidR="00B004BF" w:rsidRPr="0023358A">
        <w:rPr>
          <w:rFonts w:ascii="Tahoma" w:hAnsi="Tahoma" w:cs="Tahoma"/>
          <w:b/>
          <w:bCs/>
          <w:color w:val="000000"/>
        </w:rPr>
        <w:t>:</w:t>
      </w:r>
      <w:r w:rsidR="001C5990" w:rsidRPr="0023358A">
        <w:rPr>
          <w:rFonts w:ascii="Tahoma" w:hAnsi="Tahoma" w:cs="Tahoma"/>
          <w:b/>
          <w:bCs/>
          <w:color w:val="000000"/>
        </w:rPr>
        <w:t xml:space="preserve">  </w:t>
      </w:r>
      <w:r w:rsidR="00216885">
        <w:rPr>
          <w:rFonts w:ascii="Tahoma" w:hAnsi="Tahoma" w:cs="Tahoma"/>
          <w:color w:val="000000"/>
        </w:rPr>
        <w:t xml:space="preserve">December </w:t>
      </w:r>
      <w:r w:rsidR="00B81F16">
        <w:rPr>
          <w:rFonts w:ascii="Tahoma" w:hAnsi="Tahoma" w:cs="Tahoma"/>
          <w:color w:val="000000"/>
        </w:rPr>
        <w:t>16</w:t>
      </w:r>
      <w:r w:rsidR="001C5990" w:rsidRPr="00C41DB0">
        <w:rPr>
          <w:rFonts w:ascii="Tahoma" w:hAnsi="Tahoma" w:cs="Tahoma"/>
          <w:color w:val="000000"/>
        </w:rPr>
        <w:t>, 2025</w:t>
      </w:r>
      <w:r w:rsidRPr="00C41DB0">
        <w:rPr>
          <w:rFonts w:ascii="Tahoma" w:hAnsi="Tahoma" w:cs="Tahoma"/>
          <w:color w:val="000000"/>
        </w:rPr>
        <w:t xml:space="preserve"> @ </w:t>
      </w:r>
      <w:r w:rsidR="00860C62">
        <w:rPr>
          <w:rFonts w:ascii="Tahoma" w:hAnsi="Tahoma" w:cs="Tahoma"/>
          <w:color w:val="000000"/>
        </w:rPr>
        <w:t>10</w:t>
      </w:r>
      <w:r w:rsidR="001C5990" w:rsidRPr="00C41DB0">
        <w:rPr>
          <w:rFonts w:ascii="Tahoma" w:hAnsi="Tahoma" w:cs="Tahoma"/>
          <w:color w:val="000000"/>
        </w:rPr>
        <w:t>:</w:t>
      </w:r>
      <w:r w:rsidR="00860C62">
        <w:rPr>
          <w:rFonts w:ascii="Tahoma" w:hAnsi="Tahoma" w:cs="Tahoma"/>
          <w:color w:val="000000"/>
        </w:rPr>
        <w:t>0</w:t>
      </w:r>
      <w:r w:rsidR="001C5990" w:rsidRPr="00C41DB0">
        <w:rPr>
          <w:rFonts w:ascii="Tahoma" w:hAnsi="Tahoma" w:cs="Tahoma"/>
          <w:color w:val="000000"/>
        </w:rPr>
        <w:t>0 A.M.</w:t>
      </w:r>
    </w:p>
    <w:p w14:paraId="0A049A93" w14:textId="3469BE42" w:rsidR="00553A1B" w:rsidRPr="0023358A" w:rsidRDefault="00553A1B" w:rsidP="00553A1B">
      <w:pPr>
        <w:pStyle w:val="NormalWeb"/>
        <w:rPr>
          <w:rFonts w:ascii="Tahoma" w:hAnsi="Tahoma" w:cs="Tahoma"/>
          <w:color w:val="000000"/>
        </w:rPr>
      </w:pPr>
      <w:r w:rsidRPr="0023358A">
        <w:rPr>
          <w:rFonts w:ascii="Tahoma" w:hAnsi="Tahoma" w:cs="Tahoma"/>
          <w:b/>
          <w:bCs/>
          <w:color w:val="000000"/>
        </w:rPr>
        <w:t> </w:t>
      </w:r>
    </w:p>
    <w:p w14:paraId="6DAAB63E" w14:textId="0E6A975C" w:rsidR="00553A1B" w:rsidRPr="0023358A" w:rsidRDefault="00553A1B" w:rsidP="0023358A">
      <w:pPr>
        <w:pStyle w:val="NoSpacing"/>
        <w:jc w:val="both"/>
        <w:rPr>
          <w:rFonts w:ascii="Tahoma" w:hAnsi="Tahoma" w:cs="Tahoma"/>
          <w:color w:val="000000"/>
        </w:rPr>
      </w:pPr>
      <w:r w:rsidRPr="0023358A">
        <w:rPr>
          <w:rFonts w:ascii="Tahoma" w:hAnsi="Tahoma" w:cs="Tahoma"/>
          <w:b/>
          <w:bCs/>
          <w:color w:val="000000"/>
        </w:rPr>
        <w:t xml:space="preserve">The Franklin County Commissioners’ meetings are open to the public.  </w:t>
      </w:r>
      <w:r w:rsidRPr="0023358A">
        <w:rPr>
          <w:rFonts w:ascii="Tahoma" w:hAnsi="Tahoma" w:cs="Tahoma"/>
          <w:color w:val="000000"/>
        </w:rPr>
        <w:t xml:space="preserve">This meeting is also available </w:t>
      </w:r>
      <w:r w:rsidR="006F1330" w:rsidRPr="0023358A">
        <w:rPr>
          <w:rFonts w:ascii="Tahoma" w:hAnsi="Tahoma" w:cs="Tahoma"/>
          <w:color w:val="000000"/>
        </w:rPr>
        <w:t xml:space="preserve">virtually </w:t>
      </w:r>
      <w:r w:rsidRPr="0023358A">
        <w:rPr>
          <w:rFonts w:ascii="Tahoma" w:hAnsi="Tahoma" w:cs="Tahoma"/>
          <w:color w:val="000000"/>
        </w:rPr>
        <w:t xml:space="preserve">via </w:t>
      </w:r>
      <w:hyperlink r:id="rId8" w:history="1">
        <w:r w:rsidR="00B004BF" w:rsidRPr="0023358A">
          <w:rPr>
            <w:rStyle w:val="Hyperlink"/>
            <w:rFonts w:ascii="Tahoma" w:hAnsi="Tahoma" w:cs="Tahoma"/>
          </w:rPr>
          <w:t>Video Conferencing, Cloud Phone, Webinars, Chat, Virtual Events | Zoom</w:t>
        </w:r>
      </w:hyperlink>
      <w:r w:rsidR="00B004BF" w:rsidRPr="0023358A">
        <w:rPr>
          <w:rFonts w:ascii="Tahoma" w:hAnsi="Tahoma" w:cs="Tahoma"/>
          <w:color w:val="000000"/>
        </w:rPr>
        <w:t xml:space="preserve">. Here is the </w:t>
      </w:r>
      <w:r w:rsidRPr="0023358A">
        <w:rPr>
          <w:rFonts w:ascii="Tahoma" w:hAnsi="Tahoma" w:cs="Tahoma"/>
          <w:color w:val="000000"/>
        </w:rPr>
        <w:t>meeting ID# 492 510 0482 passcode 030621.</w:t>
      </w:r>
    </w:p>
    <w:p w14:paraId="1A12D2DE" w14:textId="5E0898FA" w:rsidR="004F5BE8" w:rsidRPr="00767939" w:rsidRDefault="00553A1B" w:rsidP="004F5BE8">
      <w:pPr>
        <w:pStyle w:val="NormalWeb"/>
        <w:rPr>
          <w:rFonts w:ascii="Tahoma" w:hAnsi="Tahoma" w:cs="Tahoma"/>
          <w:b/>
          <w:bCs/>
          <w:color w:val="000000"/>
        </w:rPr>
      </w:pPr>
      <w:r w:rsidRPr="0023358A">
        <w:rPr>
          <w:rFonts w:ascii="Tahoma" w:hAnsi="Tahoma" w:cs="Tahoma"/>
          <w:b/>
          <w:bCs/>
          <w:color w:val="000000"/>
        </w:rPr>
        <w:t> </w:t>
      </w:r>
    </w:p>
    <w:p w14:paraId="1C9884CD" w14:textId="77777777" w:rsidR="00860C62" w:rsidRDefault="00860C62" w:rsidP="00860C62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71FA7B89" w14:textId="77777777" w:rsidR="00B514A6" w:rsidRDefault="00B514A6" w:rsidP="004D76CA">
      <w:pPr>
        <w:pStyle w:val="NormalWeb"/>
        <w:jc w:val="both"/>
        <w:rPr>
          <w:rFonts w:ascii="Tahoma" w:hAnsi="Tahoma" w:cs="Tahoma"/>
          <w:b/>
          <w:bCs/>
          <w:color w:val="000000"/>
        </w:rPr>
      </w:pPr>
    </w:p>
    <w:p w14:paraId="1A2F7A4F" w14:textId="77777777" w:rsidR="003E0BBD" w:rsidRDefault="003E0BBD" w:rsidP="003E0BBD">
      <w:pPr>
        <w:pStyle w:val="NormalWeb"/>
        <w:jc w:val="both"/>
        <w:rPr>
          <w:rFonts w:ascii="Tahoma" w:hAnsi="Tahoma" w:cs="Tahoma"/>
          <w:b/>
          <w:bCs/>
          <w:color w:val="000000"/>
        </w:rPr>
      </w:pPr>
      <w:bookmarkStart w:id="0" w:name="_Hlk216426387"/>
      <w:r w:rsidRPr="0023358A">
        <w:rPr>
          <w:rFonts w:ascii="Tahoma" w:hAnsi="Tahoma" w:cs="Tahoma"/>
          <w:b/>
          <w:bCs/>
          <w:color w:val="000000"/>
        </w:rPr>
        <w:t xml:space="preserve">RECOGNITION: </w:t>
      </w:r>
      <w:r>
        <w:rPr>
          <w:rFonts w:ascii="Tahoma" w:hAnsi="Tahoma" w:cs="Tahoma"/>
          <w:b/>
          <w:bCs/>
          <w:color w:val="000000"/>
        </w:rPr>
        <w:t>Promotion of Thomas Courtney</w:t>
      </w:r>
    </w:p>
    <w:p w14:paraId="2A73DBE0" w14:textId="77777777" w:rsidR="003E0BBD" w:rsidRPr="00520A05" w:rsidRDefault="003E0BBD" w:rsidP="003E0BBD">
      <w:pPr>
        <w:pStyle w:val="NormalWeb"/>
        <w:jc w:val="both"/>
        <w:rPr>
          <w:rFonts w:ascii="Tahoma" w:hAnsi="Tahoma" w:cs="Tahoma"/>
          <w:b/>
          <w:bCs/>
          <w:color w:val="000000"/>
        </w:rPr>
      </w:pPr>
    </w:p>
    <w:p w14:paraId="39C6FC8A" w14:textId="77777777" w:rsidR="003E0BBD" w:rsidRDefault="003E0BBD" w:rsidP="003E0BBD">
      <w:pPr>
        <w:pStyle w:val="NormalWeb"/>
        <w:rPr>
          <w:rFonts w:ascii="Tahoma" w:hAnsi="Tahoma" w:cs="Tahoma"/>
          <w:b/>
          <w:bCs/>
          <w:color w:val="000000"/>
        </w:rPr>
      </w:pPr>
    </w:p>
    <w:p w14:paraId="21D2FDA5" w14:textId="77777777" w:rsidR="003E0BBD" w:rsidRDefault="003E0BBD" w:rsidP="003E0BBD">
      <w:pPr>
        <w:pStyle w:val="NormalWeb"/>
        <w:rPr>
          <w:rFonts w:ascii="Tahoma" w:hAnsi="Tahoma" w:cs="Tahoma"/>
          <w:b/>
          <w:bCs/>
          <w:color w:val="000000"/>
        </w:rPr>
      </w:pPr>
      <w:r w:rsidRPr="0023358A">
        <w:rPr>
          <w:rFonts w:ascii="Tahoma" w:hAnsi="Tahoma" w:cs="Tahoma"/>
          <w:b/>
          <w:bCs/>
          <w:color w:val="000000"/>
        </w:rPr>
        <w:t xml:space="preserve">APPOINTMENTS: </w:t>
      </w:r>
      <w:r>
        <w:rPr>
          <w:rFonts w:ascii="Tahoma" w:hAnsi="Tahoma" w:cs="Tahoma"/>
          <w:b/>
          <w:bCs/>
          <w:color w:val="000000"/>
        </w:rPr>
        <w:t>MCCA Representative and Alternate</w:t>
      </w:r>
    </w:p>
    <w:p w14:paraId="36596FAB" w14:textId="77777777" w:rsidR="003E0BBD" w:rsidRPr="0023358A" w:rsidRDefault="003E0BBD" w:rsidP="003E0BBD">
      <w:pPr>
        <w:pStyle w:val="NormalWeb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ab/>
      </w:r>
      <w:r>
        <w:rPr>
          <w:rFonts w:ascii="Tahoma" w:hAnsi="Tahoma" w:cs="Tahoma"/>
          <w:b/>
          <w:bCs/>
          <w:color w:val="000000"/>
        </w:rPr>
        <w:tab/>
      </w:r>
      <w:r>
        <w:rPr>
          <w:rFonts w:ascii="Tahoma" w:hAnsi="Tahoma" w:cs="Tahoma"/>
          <w:b/>
          <w:bCs/>
          <w:color w:val="000000"/>
        </w:rPr>
        <w:tab/>
        <w:t>Risk Pool Representative and Alternate</w:t>
      </w:r>
    </w:p>
    <w:bookmarkEnd w:id="0"/>
    <w:p w14:paraId="201DCCF6" w14:textId="77777777" w:rsidR="003E0BBD" w:rsidRPr="0023358A" w:rsidRDefault="003E0BBD" w:rsidP="003E0BBD">
      <w:pPr>
        <w:pStyle w:val="NormalWeb"/>
        <w:rPr>
          <w:rFonts w:ascii="Tahoma" w:hAnsi="Tahoma" w:cs="Tahoma"/>
          <w:b/>
          <w:bCs/>
          <w:color w:val="000000"/>
        </w:rPr>
      </w:pPr>
    </w:p>
    <w:p w14:paraId="324CCB0A" w14:textId="77777777" w:rsidR="003E0BBD" w:rsidRDefault="003E0BBD" w:rsidP="003E0BBD">
      <w:pPr>
        <w:pStyle w:val="NormalWeb"/>
        <w:rPr>
          <w:rFonts w:ascii="Tahoma" w:hAnsi="Tahoma" w:cs="Tahoma"/>
          <w:b/>
          <w:bCs/>
          <w:color w:val="000000"/>
        </w:rPr>
      </w:pPr>
    </w:p>
    <w:p w14:paraId="47161806" w14:textId="77777777" w:rsidR="003E0BBD" w:rsidRPr="0023358A" w:rsidRDefault="003E0BBD" w:rsidP="003E0BBD">
      <w:pPr>
        <w:pStyle w:val="NormalWeb"/>
        <w:rPr>
          <w:rFonts w:ascii="Tahoma" w:hAnsi="Tahoma" w:cs="Tahoma"/>
          <w:b/>
          <w:bCs/>
          <w:color w:val="000000"/>
        </w:rPr>
      </w:pPr>
      <w:r w:rsidRPr="0023358A">
        <w:rPr>
          <w:rFonts w:ascii="Tahoma" w:hAnsi="Tahoma" w:cs="Tahoma"/>
          <w:b/>
          <w:bCs/>
          <w:color w:val="000000"/>
        </w:rPr>
        <w:t>NEW BUSINESS:</w:t>
      </w:r>
    </w:p>
    <w:p w14:paraId="35A46C68" w14:textId="77777777" w:rsidR="003E0BBD" w:rsidRPr="0023358A" w:rsidRDefault="003E0BBD" w:rsidP="003E0BBD">
      <w:pPr>
        <w:pStyle w:val="NormalWeb"/>
        <w:numPr>
          <w:ilvl w:val="0"/>
          <w:numId w:val="21"/>
        </w:numPr>
        <w:rPr>
          <w:rFonts w:ascii="Tahoma" w:hAnsi="Tahoma" w:cs="Tahoma"/>
          <w:b/>
          <w:bCs/>
          <w:color w:val="000000"/>
        </w:rPr>
      </w:pPr>
      <w:r w:rsidRPr="0023358A">
        <w:rPr>
          <w:rFonts w:ascii="Tahoma" w:hAnsi="Tahoma" w:cs="Tahoma"/>
          <w:b/>
          <w:bCs/>
          <w:color w:val="000000"/>
        </w:rPr>
        <w:t>Administrator’s Report</w:t>
      </w:r>
    </w:p>
    <w:p w14:paraId="7FDF9D88" w14:textId="77777777" w:rsidR="003E0BBD" w:rsidRPr="0023358A" w:rsidRDefault="003E0BBD" w:rsidP="003E0BBD">
      <w:pPr>
        <w:pStyle w:val="NormalWeb"/>
        <w:numPr>
          <w:ilvl w:val="0"/>
          <w:numId w:val="21"/>
        </w:numPr>
        <w:rPr>
          <w:rFonts w:ascii="Tahoma" w:hAnsi="Tahoma" w:cs="Tahoma"/>
          <w:b/>
          <w:bCs/>
          <w:color w:val="000000"/>
        </w:rPr>
      </w:pPr>
      <w:r w:rsidRPr="0023358A">
        <w:rPr>
          <w:rFonts w:ascii="Tahoma" w:hAnsi="Tahoma" w:cs="Tahoma"/>
          <w:b/>
          <w:bCs/>
          <w:color w:val="000000"/>
        </w:rPr>
        <w:t>Minutes</w:t>
      </w:r>
    </w:p>
    <w:p w14:paraId="40AB5CBF" w14:textId="77777777" w:rsidR="003E0BBD" w:rsidRDefault="003E0BBD" w:rsidP="003E0BBD">
      <w:pPr>
        <w:pStyle w:val="NormalWeb"/>
        <w:numPr>
          <w:ilvl w:val="0"/>
          <w:numId w:val="21"/>
        </w:numPr>
        <w:rPr>
          <w:rFonts w:ascii="Tahoma" w:hAnsi="Tahoma" w:cs="Tahoma"/>
          <w:b/>
          <w:bCs/>
          <w:color w:val="000000"/>
        </w:rPr>
      </w:pPr>
      <w:r w:rsidRPr="0023358A">
        <w:rPr>
          <w:rFonts w:ascii="Tahoma" w:hAnsi="Tahoma" w:cs="Tahoma"/>
          <w:b/>
          <w:bCs/>
          <w:color w:val="000000"/>
        </w:rPr>
        <w:t>Treasurer's Report</w:t>
      </w:r>
    </w:p>
    <w:p w14:paraId="0911EC6C" w14:textId="77777777" w:rsidR="003E0BBD" w:rsidRDefault="003E0BBD" w:rsidP="003E0BBD">
      <w:pPr>
        <w:pStyle w:val="NormalWeb"/>
        <w:numPr>
          <w:ilvl w:val="0"/>
          <w:numId w:val="21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Sheriff Office Laptops Purchase</w:t>
      </w:r>
    </w:p>
    <w:p w14:paraId="0FA7A755" w14:textId="51119E9E" w:rsidR="003E0BBD" w:rsidRDefault="003E0BBD" w:rsidP="003E0BBD">
      <w:pPr>
        <w:pStyle w:val="NormalWeb"/>
        <w:numPr>
          <w:ilvl w:val="0"/>
          <w:numId w:val="21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Sheriff’s Office – Maine Pers study</w:t>
      </w:r>
    </w:p>
    <w:p w14:paraId="3647A7E6" w14:textId="06DE3851" w:rsidR="00DF6446" w:rsidRDefault="00DF6446" w:rsidP="003E0BBD">
      <w:pPr>
        <w:pStyle w:val="NormalWeb"/>
        <w:numPr>
          <w:ilvl w:val="0"/>
          <w:numId w:val="21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Cleaning Services at the Courthouse – open bids</w:t>
      </w:r>
    </w:p>
    <w:p w14:paraId="0ED0D57E" w14:textId="174737E8" w:rsidR="00DF6446" w:rsidRDefault="00BD7ECD" w:rsidP="003E0BBD">
      <w:pPr>
        <w:pStyle w:val="NormalWeb"/>
        <w:numPr>
          <w:ilvl w:val="0"/>
          <w:numId w:val="21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 xml:space="preserve">Flex Benefit </w:t>
      </w:r>
      <w:r w:rsidR="00755026">
        <w:rPr>
          <w:rFonts w:ascii="Tahoma" w:hAnsi="Tahoma" w:cs="Tahoma"/>
          <w:b/>
          <w:bCs/>
          <w:color w:val="000000"/>
        </w:rPr>
        <w:t>Reconciliation document</w:t>
      </w:r>
    </w:p>
    <w:p w14:paraId="6D5A6E55" w14:textId="1D8DB557" w:rsidR="00BD7ECD" w:rsidRDefault="00BD7ECD" w:rsidP="003E0BBD">
      <w:pPr>
        <w:pStyle w:val="NormalWeb"/>
        <w:numPr>
          <w:ilvl w:val="0"/>
          <w:numId w:val="21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Special Meeting Date for Abatements</w:t>
      </w:r>
    </w:p>
    <w:p w14:paraId="62081932" w14:textId="77777777" w:rsidR="003E0BBD" w:rsidRDefault="003E0BBD" w:rsidP="003E0BBD">
      <w:pPr>
        <w:pStyle w:val="NormalWeb"/>
        <w:ind w:left="360"/>
        <w:rPr>
          <w:rFonts w:ascii="Tahoma" w:hAnsi="Tahoma" w:cs="Tahoma"/>
          <w:b/>
          <w:bCs/>
          <w:color w:val="000000"/>
        </w:rPr>
      </w:pPr>
    </w:p>
    <w:p w14:paraId="6BBB8C78" w14:textId="77777777" w:rsidR="003E0BBD" w:rsidRDefault="003E0BBD" w:rsidP="003E0BBD">
      <w:pPr>
        <w:pStyle w:val="NormalWeb"/>
        <w:rPr>
          <w:rFonts w:ascii="Tahoma" w:hAnsi="Tahoma" w:cs="Tahoma"/>
          <w:b/>
          <w:bCs/>
          <w:color w:val="000000"/>
        </w:rPr>
      </w:pPr>
    </w:p>
    <w:p w14:paraId="1508DAB9" w14:textId="77777777" w:rsidR="003E0BBD" w:rsidRDefault="003E0BBD" w:rsidP="003E0BBD">
      <w:pPr>
        <w:pStyle w:val="NormalWeb"/>
        <w:rPr>
          <w:rFonts w:ascii="Tahoma" w:hAnsi="Tahoma" w:cs="Tahoma"/>
          <w:b/>
          <w:bCs/>
          <w:color w:val="000000"/>
        </w:rPr>
      </w:pPr>
      <w:r w:rsidRPr="0023358A">
        <w:rPr>
          <w:rFonts w:ascii="Tahoma" w:hAnsi="Tahoma" w:cs="Tahoma"/>
          <w:b/>
          <w:bCs/>
          <w:color w:val="000000"/>
        </w:rPr>
        <w:t>OLD BUSINESS:</w:t>
      </w:r>
    </w:p>
    <w:p w14:paraId="0FBB99E4" w14:textId="77777777" w:rsidR="003E0BBD" w:rsidRDefault="003E0BBD" w:rsidP="003E0BBD">
      <w:pPr>
        <w:pStyle w:val="NormalWeb"/>
        <w:numPr>
          <w:ilvl w:val="0"/>
          <w:numId w:val="42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Plog property Right of First Refusal</w:t>
      </w:r>
    </w:p>
    <w:p w14:paraId="2B0B7986" w14:textId="77777777" w:rsidR="003E0BBD" w:rsidRDefault="003E0BBD" w:rsidP="003E0BBD">
      <w:pPr>
        <w:pStyle w:val="NormalWeb"/>
        <w:numPr>
          <w:ilvl w:val="0"/>
          <w:numId w:val="42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Security Camera &amp; Badge-Reader Usage Policy</w:t>
      </w:r>
    </w:p>
    <w:p w14:paraId="7241DE45" w14:textId="77777777" w:rsidR="003E0BBD" w:rsidRDefault="003E0BBD" w:rsidP="003E0BBD">
      <w:pPr>
        <w:pStyle w:val="NormalWeb"/>
        <w:numPr>
          <w:ilvl w:val="0"/>
          <w:numId w:val="42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Spirit of America</w:t>
      </w:r>
    </w:p>
    <w:p w14:paraId="63F9000A" w14:textId="4C7FECE9" w:rsidR="003E0BBD" w:rsidRDefault="003E0BBD" w:rsidP="003E0BBD">
      <w:pPr>
        <w:pStyle w:val="NormalWeb"/>
        <w:numPr>
          <w:ilvl w:val="0"/>
          <w:numId w:val="42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 xml:space="preserve">Inclement Weather Policy </w:t>
      </w:r>
      <w:r w:rsidR="00DF6446">
        <w:rPr>
          <w:rFonts w:ascii="Tahoma" w:hAnsi="Tahoma" w:cs="Tahoma"/>
          <w:b/>
          <w:bCs/>
          <w:color w:val="000000"/>
        </w:rPr>
        <w:t>–</w:t>
      </w:r>
      <w:r>
        <w:rPr>
          <w:rFonts w:ascii="Tahoma" w:hAnsi="Tahoma" w:cs="Tahoma"/>
          <w:b/>
          <w:bCs/>
          <w:color w:val="000000"/>
        </w:rPr>
        <w:t xml:space="preserve"> Revision</w:t>
      </w:r>
    </w:p>
    <w:p w14:paraId="1100AF5C" w14:textId="1096704F" w:rsidR="00DF6446" w:rsidRDefault="00DF6446" w:rsidP="003E0BBD">
      <w:pPr>
        <w:pStyle w:val="NormalWeb"/>
        <w:numPr>
          <w:ilvl w:val="0"/>
          <w:numId w:val="42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Treasurer Process to Appointed</w:t>
      </w:r>
    </w:p>
    <w:p w14:paraId="62836CF4" w14:textId="77777777" w:rsidR="003E0BBD" w:rsidRPr="00E4333F" w:rsidRDefault="003E0BBD" w:rsidP="003E0BBD">
      <w:pPr>
        <w:pStyle w:val="NormalWeb"/>
        <w:ind w:left="720"/>
        <w:rPr>
          <w:rFonts w:ascii="Tahoma" w:hAnsi="Tahoma" w:cs="Tahoma"/>
          <w:b/>
          <w:bCs/>
          <w:color w:val="000000"/>
          <w:highlight w:val="yellow"/>
        </w:rPr>
      </w:pPr>
    </w:p>
    <w:p w14:paraId="66F7A701" w14:textId="77777777" w:rsidR="003E0BBD" w:rsidRDefault="003E0BBD" w:rsidP="003E0BBD">
      <w:pPr>
        <w:pStyle w:val="NormalWeb"/>
        <w:ind w:left="720"/>
        <w:rPr>
          <w:rFonts w:ascii="Tahoma" w:hAnsi="Tahoma" w:cs="Tahoma"/>
          <w:b/>
          <w:bCs/>
          <w:color w:val="000000"/>
        </w:rPr>
      </w:pPr>
    </w:p>
    <w:p w14:paraId="45CEAD73" w14:textId="77777777" w:rsidR="003E0BBD" w:rsidRDefault="003E0BBD" w:rsidP="003E0BBD">
      <w:pPr>
        <w:pStyle w:val="NormalWeb"/>
        <w:rPr>
          <w:rFonts w:ascii="Tahoma" w:hAnsi="Tahoma" w:cs="Tahoma"/>
          <w:b/>
          <w:bCs/>
          <w:color w:val="000000"/>
        </w:rPr>
      </w:pPr>
      <w:r w:rsidRPr="0023358A">
        <w:rPr>
          <w:rFonts w:ascii="Tahoma" w:hAnsi="Tahoma" w:cs="Tahoma"/>
          <w:b/>
          <w:bCs/>
          <w:color w:val="000000"/>
        </w:rPr>
        <w:t>MISCELLANEOUS:</w:t>
      </w:r>
    </w:p>
    <w:p w14:paraId="24E0F7AF" w14:textId="77777777" w:rsidR="003E0BBD" w:rsidRDefault="003E0BBD" w:rsidP="003E0BBD">
      <w:pPr>
        <w:pStyle w:val="NormalWeb"/>
        <w:rPr>
          <w:rFonts w:ascii="Tahoma" w:hAnsi="Tahoma" w:cs="Tahoma"/>
          <w:b/>
          <w:bCs/>
          <w:color w:val="000000"/>
        </w:rPr>
      </w:pPr>
    </w:p>
    <w:p w14:paraId="658AC56B" w14:textId="77777777" w:rsidR="003E0BBD" w:rsidRPr="0023358A" w:rsidRDefault="003E0BBD" w:rsidP="003E0BBD">
      <w:pPr>
        <w:pStyle w:val="NormalWeb"/>
        <w:ind w:left="1080"/>
        <w:rPr>
          <w:rFonts w:ascii="Tahoma" w:hAnsi="Tahoma" w:cs="Tahoma"/>
          <w:b/>
          <w:bCs/>
          <w:color w:val="000000"/>
        </w:rPr>
      </w:pPr>
    </w:p>
    <w:p w14:paraId="17C499B4" w14:textId="77777777" w:rsidR="003E0BBD" w:rsidRDefault="003E0BBD" w:rsidP="003E0BBD">
      <w:pPr>
        <w:pStyle w:val="NormalWeb"/>
        <w:rPr>
          <w:rFonts w:ascii="Tahoma" w:hAnsi="Tahoma" w:cs="Tahoma"/>
          <w:b/>
          <w:bCs/>
          <w:color w:val="000000"/>
        </w:rPr>
      </w:pPr>
      <w:r w:rsidRPr="0023358A">
        <w:rPr>
          <w:rFonts w:ascii="Tahoma" w:hAnsi="Tahoma" w:cs="Tahoma"/>
          <w:b/>
          <w:bCs/>
          <w:color w:val="000000"/>
        </w:rPr>
        <w:t xml:space="preserve">WARRANTS: </w:t>
      </w:r>
      <w:r>
        <w:rPr>
          <w:rFonts w:ascii="Tahoma" w:hAnsi="Tahoma" w:cs="Tahoma"/>
          <w:b/>
          <w:bCs/>
          <w:color w:val="000000"/>
        </w:rPr>
        <w:t xml:space="preserve">County AP, ARPA, TIF, Payroll, &amp; UT </w:t>
      </w:r>
    </w:p>
    <w:p w14:paraId="368E84F5" w14:textId="77777777" w:rsidR="003E0BBD" w:rsidRDefault="003E0BBD" w:rsidP="003E0BBD">
      <w:pPr>
        <w:pStyle w:val="NormalWeb"/>
        <w:rPr>
          <w:rFonts w:ascii="Tahoma" w:hAnsi="Tahoma" w:cs="Tahoma"/>
          <w:b/>
          <w:bCs/>
          <w:color w:val="000000"/>
        </w:rPr>
      </w:pPr>
      <w:r w:rsidRPr="0023358A">
        <w:rPr>
          <w:rFonts w:ascii="Tahoma" w:hAnsi="Tahoma" w:cs="Tahoma"/>
          <w:b/>
          <w:bCs/>
          <w:color w:val="000000"/>
        </w:rPr>
        <w:t>ADJOURNMENT:</w:t>
      </w:r>
      <w:r>
        <w:rPr>
          <w:rFonts w:ascii="Tahoma" w:hAnsi="Tahoma" w:cs="Tahoma"/>
          <w:b/>
          <w:bCs/>
          <w:color w:val="000000"/>
        </w:rPr>
        <w:t xml:space="preserve"> </w:t>
      </w:r>
    </w:p>
    <w:p w14:paraId="1CFE16E1" w14:textId="77777777" w:rsidR="00175231" w:rsidRDefault="00175231" w:rsidP="00175231">
      <w:pPr>
        <w:rPr>
          <w:rFonts w:ascii="Times New Roman" w:hAnsi="Times New Roman" w:cs="Times New Roman"/>
          <w:sz w:val="28"/>
          <w:szCs w:val="28"/>
        </w:rPr>
      </w:pPr>
      <w:r w:rsidRPr="00E2730F">
        <w:rPr>
          <w:rFonts w:ascii="Times New Roman" w:hAnsi="Times New Roman" w:cs="Times New Roman"/>
          <w:sz w:val="28"/>
          <w:szCs w:val="28"/>
        </w:rPr>
        <w:lastRenderedPageBreak/>
        <w:t xml:space="preserve">Meeting Packets are available to view </w:t>
      </w:r>
      <w:r>
        <w:rPr>
          <w:rFonts w:ascii="Times New Roman" w:hAnsi="Times New Roman" w:cs="Times New Roman"/>
          <w:sz w:val="28"/>
          <w:szCs w:val="28"/>
        </w:rPr>
        <w:t xml:space="preserve">by clicking on the </w:t>
      </w:r>
      <w:r w:rsidRPr="00E2730F">
        <w:rPr>
          <w:rFonts w:ascii="Times New Roman" w:hAnsi="Times New Roman" w:cs="Times New Roman"/>
          <w:sz w:val="28"/>
          <w:szCs w:val="28"/>
        </w:rPr>
        <w:t>link below:</w:t>
      </w:r>
    </w:p>
    <w:p w14:paraId="5AC07CC5" w14:textId="77777777" w:rsidR="00175231" w:rsidRDefault="00175231" w:rsidP="00175231">
      <w:hyperlink r:id="rId9" w:history="1">
        <w:r w:rsidRPr="00347C61">
          <w:rPr>
            <w:rStyle w:val="Hyperlink"/>
            <w:rFonts w:ascii="Times New Roman" w:hAnsi="Times New Roman" w:cs="Times New Roman"/>
            <w:sz w:val="28"/>
            <w:szCs w:val="28"/>
          </w:rPr>
          <w:t>Agendas &amp; Minutes - Franklin County, Maine (franklincountymaine.gov)</w:t>
        </w:r>
      </w:hyperlink>
    </w:p>
    <w:p w14:paraId="00176804" w14:textId="77777777" w:rsidR="00175231" w:rsidRPr="0023358A" w:rsidRDefault="00175231" w:rsidP="00F875B6">
      <w:pPr>
        <w:pStyle w:val="NormalWeb"/>
        <w:rPr>
          <w:rFonts w:ascii="Tahoma" w:hAnsi="Tahoma" w:cs="Tahoma"/>
          <w:b/>
          <w:bCs/>
          <w:color w:val="000000"/>
        </w:rPr>
      </w:pPr>
    </w:p>
    <w:sectPr w:rsidR="00175231" w:rsidRPr="0023358A" w:rsidSect="000E41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105F81"/>
    <w:multiLevelType w:val="hybridMultilevel"/>
    <w:tmpl w:val="033C67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512381"/>
    <w:multiLevelType w:val="hybridMultilevel"/>
    <w:tmpl w:val="FD86815E"/>
    <w:lvl w:ilvl="0" w:tplc="EC9A6B32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6B151F4"/>
    <w:multiLevelType w:val="hybridMultilevel"/>
    <w:tmpl w:val="6FBCFE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560C76"/>
    <w:multiLevelType w:val="hybridMultilevel"/>
    <w:tmpl w:val="AC666F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94579F"/>
    <w:multiLevelType w:val="hybridMultilevel"/>
    <w:tmpl w:val="75FA9942"/>
    <w:lvl w:ilvl="0" w:tplc="60C26DF2">
      <w:start w:val="1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5" w15:restartNumberingAfterBreak="0">
    <w:nsid w:val="0BA317DC"/>
    <w:multiLevelType w:val="hybridMultilevel"/>
    <w:tmpl w:val="32EA809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892861"/>
    <w:multiLevelType w:val="hybridMultilevel"/>
    <w:tmpl w:val="D68C4402"/>
    <w:lvl w:ilvl="0" w:tplc="0A84EBE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0DF06BB0"/>
    <w:multiLevelType w:val="hybridMultilevel"/>
    <w:tmpl w:val="EA6E3D7C"/>
    <w:lvl w:ilvl="0" w:tplc="6C322BE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E022677"/>
    <w:multiLevelType w:val="hybridMultilevel"/>
    <w:tmpl w:val="7AE662F8"/>
    <w:lvl w:ilvl="0" w:tplc="E92E403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6C35D5"/>
    <w:multiLevelType w:val="hybridMultilevel"/>
    <w:tmpl w:val="437A0D0E"/>
    <w:lvl w:ilvl="0" w:tplc="4CA825AA">
      <w:start w:val="1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28BD041D"/>
    <w:multiLevelType w:val="hybridMultilevel"/>
    <w:tmpl w:val="42A65FE4"/>
    <w:lvl w:ilvl="0" w:tplc="71CE8EF2">
      <w:start w:val="1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2BCA1247"/>
    <w:multiLevelType w:val="hybridMultilevel"/>
    <w:tmpl w:val="C26EAE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E57322"/>
    <w:multiLevelType w:val="hybridMultilevel"/>
    <w:tmpl w:val="CD04AD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1E75B9"/>
    <w:multiLevelType w:val="hybridMultilevel"/>
    <w:tmpl w:val="44D27BFC"/>
    <w:lvl w:ilvl="0" w:tplc="A264415E">
      <w:start w:val="1"/>
      <w:numFmt w:val="upp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32063BB7"/>
    <w:multiLevelType w:val="hybridMultilevel"/>
    <w:tmpl w:val="3A8ED630"/>
    <w:lvl w:ilvl="0" w:tplc="2CFE7D9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20E0AF0"/>
    <w:multiLevelType w:val="hybridMultilevel"/>
    <w:tmpl w:val="D760FA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4E03B75"/>
    <w:multiLevelType w:val="hybridMultilevel"/>
    <w:tmpl w:val="597076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796D2C"/>
    <w:multiLevelType w:val="hybridMultilevel"/>
    <w:tmpl w:val="5B58B2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93501"/>
    <w:multiLevelType w:val="hybridMultilevel"/>
    <w:tmpl w:val="F13C4C8C"/>
    <w:lvl w:ilvl="0" w:tplc="EA880F8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DDD08C9"/>
    <w:multiLevelType w:val="hybridMultilevel"/>
    <w:tmpl w:val="9188A2E2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05C505E"/>
    <w:multiLevelType w:val="hybridMultilevel"/>
    <w:tmpl w:val="828CB5E8"/>
    <w:lvl w:ilvl="0" w:tplc="74369FE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29D5577"/>
    <w:multiLevelType w:val="hybridMultilevel"/>
    <w:tmpl w:val="948419DC"/>
    <w:lvl w:ilvl="0" w:tplc="2DC8E18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6847685"/>
    <w:multiLevelType w:val="hybridMultilevel"/>
    <w:tmpl w:val="FF2600C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B9F5C87"/>
    <w:multiLevelType w:val="hybridMultilevel"/>
    <w:tmpl w:val="C9566AAC"/>
    <w:lvl w:ilvl="0" w:tplc="0E5A159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C115FF0"/>
    <w:multiLevelType w:val="hybridMultilevel"/>
    <w:tmpl w:val="0A76D4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C2141E9"/>
    <w:multiLevelType w:val="hybridMultilevel"/>
    <w:tmpl w:val="B5BA50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F7E6A10"/>
    <w:multiLevelType w:val="hybridMultilevel"/>
    <w:tmpl w:val="CB4840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1FF687A"/>
    <w:multiLevelType w:val="hybridMultilevel"/>
    <w:tmpl w:val="07C8D9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64A0C5B"/>
    <w:multiLevelType w:val="hybridMultilevel"/>
    <w:tmpl w:val="01601268"/>
    <w:lvl w:ilvl="0" w:tplc="D78A8970">
      <w:start w:val="1"/>
      <w:numFmt w:val="upp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9" w15:restartNumberingAfterBreak="0">
    <w:nsid w:val="617D40AA"/>
    <w:multiLevelType w:val="hybridMultilevel"/>
    <w:tmpl w:val="E8FCCA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6050FFE"/>
    <w:multiLevelType w:val="hybridMultilevel"/>
    <w:tmpl w:val="12A6AC20"/>
    <w:lvl w:ilvl="0" w:tplc="837A551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8706752"/>
    <w:multiLevelType w:val="hybridMultilevel"/>
    <w:tmpl w:val="29586AE6"/>
    <w:lvl w:ilvl="0" w:tplc="E1B6804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69901181"/>
    <w:multiLevelType w:val="hybridMultilevel"/>
    <w:tmpl w:val="B66E3FA6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69B356B1"/>
    <w:multiLevelType w:val="hybridMultilevel"/>
    <w:tmpl w:val="1DF6BDF6"/>
    <w:lvl w:ilvl="0" w:tplc="F040594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6A714AC6"/>
    <w:multiLevelType w:val="hybridMultilevel"/>
    <w:tmpl w:val="FFA02C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19676F"/>
    <w:multiLevelType w:val="hybridMultilevel"/>
    <w:tmpl w:val="D40A27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C4F6BDB"/>
    <w:multiLevelType w:val="hybridMultilevel"/>
    <w:tmpl w:val="B9928FA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6C7A6266"/>
    <w:multiLevelType w:val="hybridMultilevel"/>
    <w:tmpl w:val="6C06A4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1D55966"/>
    <w:multiLevelType w:val="hybridMultilevel"/>
    <w:tmpl w:val="1C6A6E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CD137AC"/>
    <w:multiLevelType w:val="hybridMultilevel"/>
    <w:tmpl w:val="974819AC"/>
    <w:lvl w:ilvl="0" w:tplc="5CA464F6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0" w15:restartNumberingAfterBreak="0">
    <w:nsid w:val="7EF71FF8"/>
    <w:multiLevelType w:val="hybridMultilevel"/>
    <w:tmpl w:val="B8B206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FB7721E"/>
    <w:multiLevelType w:val="hybridMultilevel"/>
    <w:tmpl w:val="EEEECA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83744518">
    <w:abstractNumId w:val="40"/>
  </w:num>
  <w:num w:numId="2" w16cid:durableId="219561146">
    <w:abstractNumId w:val="25"/>
  </w:num>
  <w:num w:numId="3" w16cid:durableId="747658462">
    <w:abstractNumId w:val="22"/>
  </w:num>
  <w:num w:numId="4" w16cid:durableId="649212594">
    <w:abstractNumId w:val="38"/>
  </w:num>
  <w:num w:numId="5" w16cid:durableId="1033505568">
    <w:abstractNumId w:val="15"/>
  </w:num>
  <w:num w:numId="6" w16cid:durableId="174267659">
    <w:abstractNumId w:val="18"/>
  </w:num>
  <w:num w:numId="7" w16cid:durableId="1337685252">
    <w:abstractNumId w:val="31"/>
  </w:num>
  <w:num w:numId="8" w16cid:durableId="2066178644">
    <w:abstractNumId w:val="33"/>
  </w:num>
  <w:num w:numId="9" w16cid:durableId="468672495">
    <w:abstractNumId w:val="21"/>
  </w:num>
  <w:num w:numId="10" w16cid:durableId="1075321956">
    <w:abstractNumId w:val="3"/>
  </w:num>
  <w:num w:numId="11" w16cid:durableId="1901790958">
    <w:abstractNumId w:val="14"/>
  </w:num>
  <w:num w:numId="12" w16cid:durableId="1451633162">
    <w:abstractNumId w:val="1"/>
  </w:num>
  <w:num w:numId="13" w16cid:durableId="479032191">
    <w:abstractNumId w:val="5"/>
  </w:num>
  <w:num w:numId="14" w16cid:durableId="1824270766">
    <w:abstractNumId w:val="30"/>
  </w:num>
  <w:num w:numId="15" w16cid:durableId="260339804">
    <w:abstractNumId w:val="39"/>
  </w:num>
  <w:num w:numId="16" w16cid:durableId="1818497917">
    <w:abstractNumId w:val="13"/>
  </w:num>
  <w:num w:numId="17" w16cid:durableId="1360428905">
    <w:abstractNumId w:val="9"/>
  </w:num>
  <w:num w:numId="18" w16cid:durableId="1829127590">
    <w:abstractNumId w:val="10"/>
  </w:num>
  <w:num w:numId="19" w16cid:durableId="344946351">
    <w:abstractNumId w:val="8"/>
  </w:num>
  <w:num w:numId="20" w16cid:durableId="1865291728">
    <w:abstractNumId w:val="4"/>
  </w:num>
  <w:num w:numId="21" w16cid:durableId="1494639525">
    <w:abstractNumId w:val="11"/>
  </w:num>
  <w:num w:numId="22" w16cid:durableId="645429759">
    <w:abstractNumId w:val="2"/>
  </w:num>
  <w:num w:numId="23" w16cid:durableId="1798601612">
    <w:abstractNumId w:val="28"/>
  </w:num>
  <w:num w:numId="24" w16cid:durableId="1799228095">
    <w:abstractNumId w:val="36"/>
  </w:num>
  <w:num w:numId="25" w16cid:durableId="746340575">
    <w:abstractNumId w:val="12"/>
  </w:num>
  <w:num w:numId="26" w16cid:durableId="2057313736">
    <w:abstractNumId w:val="20"/>
  </w:num>
  <w:num w:numId="27" w16cid:durableId="232816509">
    <w:abstractNumId w:val="17"/>
  </w:num>
  <w:num w:numId="28" w16cid:durableId="216665538">
    <w:abstractNumId w:val="24"/>
  </w:num>
  <w:num w:numId="29" w16cid:durableId="1564607990">
    <w:abstractNumId w:val="19"/>
  </w:num>
  <w:num w:numId="30" w16cid:durableId="1784154580">
    <w:abstractNumId w:val="7"/>
  </w:num>
  <w:num w:numId="31" w16cid:durableId="2006082563">
    <w:abstractNumId w:val="23"/>
  </w:num>
  <w:num w:numId="32" w16cid:durableId="1057166495">
    <w:abstractNumId w:val="32"/>
  </w:num>
  <w:num w:numId="33" w16cid:durableId="1756634910">
    <w:abstractNumId w:val="29"/>
  </w:num>
  <w:num w:numId="34" w16cid:durableId="1480223974">
    <w:abstractNumId w:val="6"/>
  </w:num>
  <w:num w:numId="35" w16cid:durableId="21824879">
    <w:abstractNumId w:val="16"/>
  </w:num>
  <w:num w:numId="36" w16cid:durableId="911238984">
    <w:abstractNumId w:val="34"/>
  </w:num>
  <w:num w:numId="37" w16cid:durableId="118112816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1561866355">
    <w:abstractNumId w:val="41"/>
  </w:num>
  <w:num w:numId="39" w16cid:durableId="138691016">
    <w:abstractNumId w:val="26"/>
  </w:num>
  <w:num w:numId="40" w16cid:durableId="241373661">
    <w:abstractNumId w:val="37"/>
  </w:num>
  <w:num w:numId="41" w16cid:durableId="495998287">
    <w:abstractNumId w:val="0"/>
  </w:num>
  <w:num w:numId="42" w16cid:durableId="1647321813">
    <w:abstractNumId w:val="3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xMDc3MzI2MjQ2NDJV0lEKTi0uzszPAykwM64FABR4btYtAAAA"/>
  </w:docVars>
  <w:rsids>
    <w:rsidRoot w:val="00553A1B"/>
    <w:rsid w:val="000000E5"/>
    <w:rsid w:val="00003240"/>
    <w:rsid w:val="0001257C"/>
    <w:rsid w:val="00016728"/>
    <w:rsid w:val="00023873"/>
    <w:rsid w:val="0002517D"/>
    <w:rsid w:val="00027359"/>
    <w:rsid w:val="00033F6D"/>
    <w:rsid w:val="000378FD"/>
    <w:rsid w:val="000401C1"/>
    <w:rsid w:val="00045E7C"/>
    <w:rsid w:val="00047844"/>
    <w:rsid w:val="00054ECE"/>
    <w:rsid w:val="000550DD"/>
    <w:rsid w:val="000566B3"/>
    <w:rsid w:val="00057DC2"/>
    <w:rsid w:val="000638F2"/>
    <w:rsid w:val="00063ABF"/>
    <w:rsid w:val="00063ADE"/>
    <w:rsid w:val="000646D0"/>
    <w:rsid w:val="00064D6F"/>
    <w:rsid w:val="0007083A"/>
    <w:rsid w:val="0007235C"/>
    <w:rsid w:val="0007247B"/>
    <w:rsid w:val="0007405A"/>
    <w:rsid w:val="000741B3"/>
    <w:rsid w:val="00074788"/>
    <w:rsid w:val="00077D4E"/>
    <w:rsid w:val="000801B1"/>
    <w:rsid w:val="00082165"/>
    <w:rsid w:val="00083A9E"/>
    <w:rsid w:val="00085189"/>
    <w:rsid w:val="00085A5F"/>
    <w:rsid w:val="00091168"/>
    <w:rsid w:val="00091255"/>
    <w:rsid w:val="00091E6D"/>
    <w:rsid w:val="00093D91"/>
    <w:rsid w:val="000958E0"/>
    <w:rsid w:val="00095B55"/>
    <w:rsid w:val="000962BB"/>
    <w:rsid w:val="00097BB6"/>
    <w:rsid w:val="000A1FFE"/>
    <w:rsid w:val="000A293C"/>
    <w:rsid w:val="000A776D"/>
    <w:rsid w:val="000B4893"/>
    <w:rsid w:val="000B6D28"/>
    <w:rsid w:val="000B7059"/>
    <w:rsid w:val="000C01F2"/>
    <w:rsid w:val="000C07EB"/>
    <w:rsid w:val="000C1B2C"/>
    <w:rsid w:val="000C5C00"/>
    <w:rsid w:val="000C74EB"/>
    <w:rsid w:val="000D186B"/>
    <w:rsid w:val="000D220A"/>
    <w:rsid w:val="000D2BCD"/>
    <w:rsid w:val="000E0295"/>
    <w:rsid w:val="000E096B"/>
    <w:rsid w:val="000E0F7B"/>
    <w:rsid w:val="000E1DBE"/>
    <w:rsid w:val="000E4159"/>
    <w:rsid w:val="000E4823"/>
    <w:rsid w:val="000E4B6B"/>
    <w:rsid w:val="000F27BE"/>
    <w:rsid w:val="000F2E45"/>
    <w:rsid w:val="001010CE"/>
    <w:rsid w:val="00110FBB"/>
    <w:rsid w:val="00111B9C"/>
    <w:rsid w:val="0011498D"/>
    <w:rsid w:val="001210AD"/>
    <w:rsid w:val="001232DB"/>
    <w:rsid w:val="00125F71"/>
    <w:rsid w:val="00130556"/>
    <w:rsid w:val="00131097"/>
    <w:rsid w:val="00133F46"/>
    <w:rsid w:val="0013534B"/>
    <w:rsid w:val="001439FA"/>
    <w:rsid w:val="00145532"/>
    <w:rsid w:val="001462D3"/>
    <w:rsid w:val="00147D3E"/>
    <w:rsid w:val="0015205D"/>
    <w:rsid w:val="00154496"/>
    <w:rsid w:val="00160E79"/>
    <w:rsid w:val="00162BBB"/>
    <w:rsid w:val="0016514A"/>
    <w:rsid w:val="0016560C"/>
    <w:rsid w:val="00172500"/>
    <w:rsid w:val="001731D8"/>
    <w:rsid w:val="00175231"/>
    <w:rsid w:val="00176854"/>
    <w:rsid w:val="00176DAB"/>
    <w:rsid w:val="00176E6C"/>
    <w:rsid w:val="00177E9A"/>
    <w:rsid w:val="001816E4"/>
    <w:rsid w:val="00181797"/>
    <w:rsid w:val="00181B37"/>
    <w:rsid w:val="00185064"/>
    <w:rsid w:val="00185626"/>
    <w:rsid w:val="001861F8"/>
    <w:rsid w:val="0018739B"/>
    <w:rsid w:val="001915E3"/>
    <w:rsid w:val="001A0EF5"/>
    <w:rsid w:val="001B005B"/>
    <w:rsid w:val="001B0198"/>
    <w:rsid w:val="001B01B4"/>
    <w:rsid w:val="001B07E9"/>
    <w:rsid w:val="001B1015"/>
    <w:rsid w:val="001B23A5"/>
    <w:rsid w:val="001B3460"/>
    <w:rsid w:val="001B4828"/>
    <w:rsid w:val="001B7065"/>
    <w:rsid w:val="001C01E3"/>
    <w:rsid w:val="001C5990"/>
    <w:rsid w:val="001C63E1"/>
    <w:rsid w:val="001C73F7"/>
    <w:rsid w:val="001C7565"/>
    <w:rsid w:val="001D0676"/>
    <w:rsid w:val="001D3BCA"/>
    <w:rsid w:val="001D41B5"/>
    <w:rsid w:val="001D4245"/>
    <w:rsid w:val="001D7265"/>
    <w:rsid w:val="001E6A98"/>
    <w:rsid w:val="001E7155"/>
    <w:rsid w:val="001E7631"/>
    <w:rsid w:val="001F044E"/>
    <w:rsid w:val="001F2479"/>
    <w:rsid w:val="001F264F"/>
    <w:rsid w:val="002005B6"/>
    <w:rsid w:val="00201E0E"/>
    <w:rsid w:val="002028F0"/>
    <w:rsid w:val="0020720C"/>
    <w:rsid w:val="00207F03"/>
    <w:rsid w:val="002140BF"/>
    <w:rsid w:val="00216885"/>
    <w:rsid w:val="00216BC8"/>
    <w:rsid w:val="002204D0"/>
    <w:rsid w:val="00220CE4"/>
    <w:rsid w:val="00220DD5"/>
    <w:rsid w:val="00220FEE"/>
    <w:rsid w:val="00224351"/>
    <w:rsid w:val="00226927"/>
    <w:rsid w:val="002306F9"/>
    <w:rsid w:val="00230ED0"/>
    <w:rsid w:val="0023358A"/>
    <w:rsid w:val="002347A5"/>
    <w:rsid w:val="00234EC3"/>
    <w:rsid w:val="002372E0"/>
    <w:rsid w:val="00241A72"/>
    <w:rsid w:val="00243AF3"/>
    <w:rsid w:val="002442FE"/>
    <w:rsid w:val="00246126"/>
    <w:rsid w:val="00246D56"/>
    <w:rsid w:val="002508EB"/>
    <w:rsid w:val="002520B3"/>
    <w:rsid w:val="0025322F"/>
    <w:rsid w:val="002532C2"/>
    <w:rsid w:val="00256392"/>
    <w:rsid w:val="00257B2B"/>
    <w:rsid w:val="00260BE6"/>
    <w:rsid w:val="00260BF8"/>
    <w:rsid w:val="00263E29"/>
    <w:rsid w:val="00264F96"/>
    <w:rsid w:val="00265D7E"/>
    <w:rsid w:val="00270236"/>
    <w:rsid w:val="002709E9"/>
    <w:rsid w:val="00274489"/>
    <w:rsid w:val="00274E9E"/>
    <w:rsid w:val="00286212"/>
    <w:rsid w:val="00286965"/>
    <w:rsid w:val="00287B2F"/>
    <w:rsid w:val="002904EB"/>
    <w:rsid w:val="002915D0"/>
    <w:rsid w:val="00296459"/>
    <w:rsid w:val="00296DE7"/>
    <w:rsid w:val="002A2660"/>
    <w:rsid w:val="002A64D5"/>
    <w:rsid w:val="002A67F1"/>
    <w:rsid w:val="002A77C9"/>
    <w:rsid w:val="002B22A3"/>
    <w:rsid w:val="002B48A6"/>
    <w:rsid w:val="002B5D43"/>
    <w:rsid w:val="002B5F2C"/>
    <w:rsid w:val="002C6E2E"/>
    <w:rsid w:val="002C771B"/>
    <w:rsid w:val="002C7D39"/>
    <w:rsid w:val="002D1955"/>
    <w:rsid w:val="002D1E93"/>
    <w:rsid w:val="002D25E0"/>
    <w:rsid w:val="002D673B"/>
    <w:rsid w:val="002E0E21"/>
    <w:rsid w:val="002E258C"/>
    <w:rsid w:val="002E6648"/>
    <w:rsid w:val="002F0911"/>
    <w:rsid w:val="002F1439"/>
    <w:rsid w:val="002F3A03"/>
    <w:rsid w:val="002F72E4"/>
    <w:rsid w:val="0030018A"/>
    <w:rsid w:val="00301D01"/>
    <w:rsid w:val="003038B7"/>
    <w:rsid w:val="00304AED"/>
    <w:rsid w:val="00305768"/>
    <w:rsid w:val="003065ED"/>
    <w:rsid w:val="00307BEA"/>
    <w:rsid w:val="0031064A"/>
    <w:rsid w:val="003123B9"/>
    <w:rsid w:val="003127AE"/>
    <w:rsid w:val="00312DA9"/>
    <w:rsid w:val="0031514C"/>
    <w:rsid w:val="00320A6C"/>
    <w:rsid w:val="00321F20"/>
    <w:rsid w:val="00321FF4"/>
    <w:rsid w:val="00325F60"/>
    <w:rsid w:val="0032608F"/>
    <w:rsid w:val="003268BF"/>
    <w:rsid w:val="003319B1"/>
    <w:rsid w:val="00331F1C"/>
    <w:rsid w:val="003336A2"/>
    <w:rsid w:val="00333CFD"/>
    <w:rsid w:val="00335800"/>
    <w:rsid w:val="00341213"/>
    <w:rsid w:val="003418E0"/>
    <w:rsid w:val="003431D6"/>
    <w:rsid w:val="00343648"/>
    <w:rsid w:val="003438AD"/>
    <w:rsid w:val="00345060"/>
    <w:rsid w:val="00350478"/>
    <w:rsid w:val="00352B1E"/>
    <w:rsid w:val="00356B43"/>
    <w:rsid w:val="003601B3"/>
    <w:rsid w:val="0037133C"/>
    <w:rsid w:val="00371E6E"/>
    <w:rsid w:val="0037470A"/>
    <w:rsid w:val="00380EE1"/>
    <w:rsid w:val="003812A9"/>
    <w:rsid w:val="00384180"/>
    <w:rsid w:val="0039024B"/>
    <w:rsid w:val="00392763"/>
    <w:rsid w:val="00394891"/>
    <w:rsid w:val="003966DA"/>
    <w:rsid w:val="003967A0"/>
    <w:rsid w:val="00396C3F"/>
    <w:rsid w:val="00397118"/>
    <w:rsid w:val="00397743"/>
    <w:rsid w:val="003A0684"/>
    <w:rsid w:val="003A469F"/>
    <w:rsid w:val="003A55B5"/>
    <w:rsid w:val="003A7078"/>
    <w:rsid w:val="003A7374"/>
    <w:rsid w:val="003B1E25"/>
    <w:rsid w:val="003B4BCA"/>
    <w:rsid w:val="003B7E09"/>
    <w:rsid w:val="003C10AC"/>
    <w:rsid w:val="003C2277"/>
    <w:rsid w:val="003C7D0B"/>
    <w:rsid w:val="003D07B6"/>
    <w:rsid w:val="003D50B5"/>
    <w:rsid w:val="003D5BAE"/>
    <w:rsid w:val="003D7558"/>
    <w:rsid w:val="003E0BBD"/>
    <w:rsid w:val="003E3B8B"/>
    <w:rsid w:val="003E4915"/>
    <w:rsid w:val="003F0587"/>
    <w:rsid w:val="003F2B9A"/>
    <w:rsid w:val="003F486B"/>
    <w:rsid w:val="003F55ED"/>
    <w:rsid w:val="003F5964"/>
    <w:rsid w:val="00402A64"/>
    <w:rsid w:val="00402DF1"/>
    <w:rsid w:val="0040640F"/>
    <w:rsid w:val="00410032"/>
    <w:rsid w:val="004111EF"/>
    <w:rsid w:val="00412E91"/>
    <w:rsid w:val="00416A38"/>
    <w:rsid w:val="004256D7"/>
    <w:rsid w:val="00425C68"/>
    <w:rsid w:val="004260F2"/>
    <w:rsid w:val="004364F0"/>
    <w:rsid w:val="00437C81"/>
    <w:rsid w:val="004413D6"/>
    <w:rsid w:val="00447453"/>
    <w:rsid w:val="00447522"/>
    <w:rsid w:val="00451B59"/>
    <w:rsid w:val="00453C0A"/>
    <w:rsid w:val="00462637"/>
    <w:rsid w:val="004632A4"/>
    <w:rsid w:val="00464748"/>
    <w:rsid w:val="00466A99"/>
    <w:rsid w:val="00467A85"/>
    <w:rsid w:val="00467FA0"/>
    <w:rsid w:val="004722F8"/>
    <w:rsid w:val="004740B1"/>
    <w:rsid w:val="004742FC"/>
    <w:rsid w:val="004748C9"/>
    <w:rsid w:val="00475246"/>
    <w:rsid w:val="00477F66"/>
    <w:rsid w:val="0048466D"/>
    <w:rsid w:val="004848BD"/>
    <w:rsid w:val="0048635E"/>
    <w:rsid w:val="004866D3"/>
    <w:rsid w:val="0048729A"/>
    <w:rsid w:val="00487938"/>
    <w:rsid w:val="00491D1D"/>
    <w:rsid w:val="0049275E"/>
    <w:rsid w:val="00492EEC"/>
    <w:rsid w:val="00493018"/>
    <w:rsid w:val="00493165"/>
    <w:rsid w:val="0049498B"/>
    <w:rsid w:val="004A095C"/>
    <w:rsid w:val="004A289C"/>
    <w:rsid w:val="004A3BA3"/>
    <w:rsid w:val="004A4382"/>
    <w:rsid w:val="004B1A5A"/>
    <w:rsid w:val="004B2535"/>
    <w:rsid w:val="004B2882"/>
    <w:rsid w:val="004B2CE4"/>
    <w:rsid w:val="004B2E2D"/>
    <w:rsid w:val="004B31B5"/>
    <w:rsid w:val="004B68A3"/>
    <w:rsid w:val="004C26D1"/>
    <w:rsid w:val="004C6E89"/>
    <w:rsid w:val="004D76CA"/>
    <w:rsid w:val="004D7760"/>
    <w:rsid w:val="004E0318"/>
    <w:rsid w:val="004E0FA6"/>
    <w:rsid w:val="004E171C"/>
    <w:rsid w:val="004E3CC8"/>
    <w:rsid w:val="004E52A5"/>
    <w:rsid w:val="004F0690"/>
    <w:rsid w:val="004F276A"/>
    <w:rsid w:val="004F4191"/>
    <w:rsid w:val="004F4E52"/>
    <w:rsid w:val="004F5BE8"/>
    <w:rsid w:val="005003E8"/>
    <w:rsid w:val="00501CBE"/>
    <w:rsid w:val="00510C40"/>
    <w:rsid w:val="00512A0A"/>
    <w:rsid w:val="005148E6"/>
    <w:rsid w:val="00515D5B"/>
    <w:rsid w:val="00516E7C"/>
    <w:rsid w:val="00520A05"/>
    <w:rsid w:val="00521D8A"/>
    <w:rsid w:val="00521F2E"/>
    <w:rsid w:val="005252F5"/>
    <w:rsid w:val="00525C8F"/>
    <w:rsid w:val="00526B73"/>
    <w:rsid w:val="005329C6"/>
    <w:rsid w:val="005344F9"/>
    <w:rsid w:val="005370F5"/>
    <w:rsid w:val="005439CE"/>
    <w:rsid w:val="00544F2B"/>
    <w:rsid w:val="00546C4D"/>
    <w:rsid w:val="00552CB2"/>
    <w:rsid w:val="00553A1B"/>
    <w:rsid w:val="00554B29"/>
    <w:rsid w:val="00555CC9"/>
    <w:rsid w:val="00556FD3"/>
    <w:rsid w:val="00561535"/>
    <w:rsid w:val="00565524"/>
    <w:rsid w:val="00570574"/>
    <w:rsid w:val="00570E5D"/>
    <w:rsid w:val="00573FEA"/>
    <w:rsid w:val="005743A1"/>
    <w:rsid w:val="00581AB9"/>
    <w:rsid w:val="0058249D"/>
    <w:rsid w:val="00584AF6"/>
    <w:rsid w:val="005A15D9"/>
    <w:rsid w:val="005A3F98"/>
    <w:rsid w:val="005B0BF8"/>
    <w:rsid w:val="005C5A05"/>
    <w:rsid w:val="005C6607"/>
    <w:rsid w:val="005C7702"/>
    <w:rsid w:val="005D28B0"/>
    <w:rsid w:val="005D3FD8"/>
    <w:rsid w:val="005D4B21"/>
    <w:rsid w:val="005F2B5A"/>
    <w:rsid w:val="005F3FCA"/>
    <w:rsid w:val="006025FF"/>
    <w:rsid w:val="006043E7"/>
    <w:rsid w:val="00614595"/>
    <w:rsid w:val="00620057"/>
    <w:rsid w:val="00620DA4"/>
    <w:rsid w:val="006216E3"/>
    <w:rsid w:val="00622247"/>
    <w:rsid w:val="00627D59"/>
    <w:rsid w:val="0063091C"/>
    <w:rsid w:val="00630FEE"/>
    <w:rsid w:val="00634B9F"/>
    <w:rsid w:val="00643FD2"/>
    <w:rsid w:val="00646EA6"/>
    <w:rsid w:val="006474FD"/>
    <w:rsid w:val="00650EA5"/>
    <w:rsid w:val="00654072"/>
    <w:rsid w:val="00664763"/>
    <w:rsid w:val="00666053"/>
    <w:rsid w:val="00666453"/>
    <w:rsid w:val="006668A8"/>
    <w:rsid w:val="00670373"/>
    <w:rsid w:val="006706F9"/>
    <w:rsid w:val="00670F92"/>
    <w:rsid w:val="006741BD"/>
    <w:rsid w:val="00681494"/>
    <w:rsid w:val="00682A84"/>
    <w:rsid w:val="00684AF1"/>
    <w:rsid w:val="00684F74"/>
    <w:rsid w:val="0068538A"/>
    <w:rsid w:val="006919B7"/>
    <w:rsid w:val="006919BD"/>
    <w:rsid w:val="00693531"/>
    <w:rsid w:val="00693D28"/>
    <w:rsid w:val="00695F79"/>
    <w:rsid w:val="00697BA8"/>
    <w:rsid w:val="006A1BCE"/>
    <w:rsid w:val="006A1F7D"/>
    <w:rsid w:val="006A446F"/>
    <w:rsid w:val="006A4ADE"/>
    <w:rsid w:val="006A4E56"/>
    <w:rsid w:val="006A56B0"/>
    <w:rsid w:val="006A576C"/>
    <w:rsid w:val="006B0595"/>
    <w:rsid w:val="006B3D9B"/>
    <w:rsid w:val="006B4A01"/>
    <w:rsid w:val="006B77C5"/>
    <w:rsid w:val="006C3651"/>
    <w:rsid w:val="006C5F9C"/>
    <w:rsid w:val="006D290A"/>
    <w:rsid w:val="006D3201"/>
    <w:rsid w:val="006D61BB"/>
    <w:rsid w:val="006E3DD4"/>
    <w:rsid w:val="006F1330"/>
    <w:rsid w:val="006F33EB"/>
    <w:rsid w:val="006F5016"/>
    <w:rsid w:val="006F619D"/>
    <w:rsid w:val="006F6FFA"/>
    <w:rsid w:val="0070092D"/>
    <w:rsid w:val="007070A7"/>
    <w:rsid w:val="00707E73"/>
    <w:rsid w:val="00720BDB"/>
    <w:rsid w:val="00720D51"/>
    <w:rsid w:val="00721592"/>
    <w:rsid w:val="00722C96"/>
    <w:rsid w:val="0072307D"/>
    <w:rsid w:val="007246F4"/>
    <w:rsid w:val="0073507A"/>
    <w:rsid w:val="00735ABB"/>
    <w:rsid w:val="00736C8B"/>
    <w:rsid w:val="00740399"/>
    <w:rsid w:val="007405F8"/>
    <w:rsid w:val="00740FE0"/>
    <w:rsid w:val="007436C4"/>
    <w:rsid w:val="00744B22"/>
    <w:rsid w:val="00745E28"/>
    <w:rsid w:val="00747734"/>
    <w:rsid w:val="00755026"/>
    <w:rsid w:val="00755AA5"/>
    <w:rsid w:val="00756700"/>
    <w:rsid w:val="007571F4"/>
    <w:rsid w:val="00760D13"/>
    <w:rsid w:val="007620A1"/>
    <w:rsid w:val="007673C4"/>
    <w:rsid w:val="00767939"/>
    <w:rsid w:val="00770371"/>
    <w:rsid w:val="00770B53"/>
    <w:rsid w:val="00770D56"/>
    <w:rsid w:val="007760E5"/>
    <w:rsid w:val="007764DA"/>
    <w:rsid w:val="00782677"/>
    <w:rsid w:val="007875EA"/>
    <w:rsid w:val="007B12E6"/>
    <w:rsid w:val="007B3737"/>
    <w:rsid w:val="007B5C28"/>
    <w:rsid w:val="007B7456"/>
    <w:rsid w:val="007C04D2"/>
    <w:rsid w:val="007C3D2F"/>
    <w:rsid w:val="007C60F2"/>
    <w:rsid w:val="007C66BB"/>
    <w:rsid w:val="007D1B05"/>
    <w:rsid w:val="007D2482"/>
    <w:rsid w:val="007D2EF5"/>
    <w:rsid w:val="007D4731"/>
    <w:rsid w:val="007D55DA"/>
    <w:rsid w:val="007D5FA9"/>
    <w:rsid w:val="007D6124"/>
    <w:rsid w:val="007D7B82"/>
    <w:rsid w:val="007E2A89"/>
    <w:rsid w:val="007F34A6"/>
    <w:rsid w:val="007F3F11"/>
    <w:rsid w:val="007F4178"/>
    <w:rsid w:val="007F466D"/>
    <w:rsid w:val="007F6AAE"/>
    <w:rsid w:val="008009A1"/>
    <w:rsid w:val="0080340B"/>
    <w:rsid w:val="00811439"/>
    <w:rsid w:val="008150E3"/>
    <w:rsid w:val="0081523F"/>
    <w:rsid w:val="00817C11"/>
    <w:rsid w:val="0082340C"/>
    <w:rsid w:val="008331CE"/>
    <w:rsid w:val="00834870"/>
    <w:rsid w:val="008352CC"/>
    <w:rsid w:val="00835C0F"/>
    <w:rsid w:val="00836CA2"/>
    <w:rsid w:val="0084129F"/>
    <w:rsid w:val="008419BC"/>
    <w:rsid w:val="00843777"/>
    <w:rsid w:val="00846DA4"/>
    <w:rsid w:val="00847182"/>
    <w:rsid w:val="00847E52"/>
    <w:rsid w:val="00850E94"/>
    <w:rsid w:val="008520EC"/>
    <w:rsid w:val="00853401"/>
    <w:rsid w:val="00857284"/>
    <w:rsid w:val="00860C62"/>
    <w:rsid w:val="0086285E"/>
    <w:rsid w:val="00864507"/>
    <w:rsid w:val="00865DD4"/>
    <w:rsid w:val="00866FC5"/>
    <w:rsid w:val="00873B3B"/>
    <w:rsid w:val="00873CB7"/>
    <w:rsid w:val="008759C9"/>
    <w:rsid w:val="00875E0A"/>
    <w:rsid w:val="0087642A"/>
    <w:rsid w:val="008775C9"/>
    <w:rsid w:val="00877BFF"/>
    <w:rsid w:val="00884FED"/>
    <w:rsid w:val="008901D1"/>
    <w:rsid w:val="00890FDF"/>
    <w:rsid w:val="00891476"/>
    <w:rsid w:val="00892C9B"/>
    <w:rsid w:val="00894B40"/>
    <w:rsid w:val="00895B65"/>
    <w:rsid w:val="00896ABA"/>
    <w:rsid w:val="008A2A58"/>
    <w:rsid w:val="008B0E1A"/>
    <w:rsid w:val="008B25E0"/>
    <w:rsid w:val="008B41EB"/>
    <w:rsid w:val="008B61D1"/>
    <w:rsid w:val="008C14BC"/>
    <w:rsid w:val="008C3C72"/>
    <w:rsid w:val="008C4DAA"/>
    <w:rsid w:val="008C6731"/>
    <w:rsid w:val="008D0896"/>
    <w:rsid w:val="008D0E37"/>
    <w:rsid w:val="008D1A0D"/>
    <w:rsid w:val="008D349C"/>
    <w:rsid w:val="008D490E"/>
    <w:rsid w:val="008D5BE9"/>
    <w:rsid w:val="008D7419"/>
    <w:rsid w:val="008E0702"/>
    <w:rsid w:val="008E122A"/>
    <w:rsid w:val="008E1DAD"/>
    <w:rsid w:val="008E32FB"/>
    <w:rsid w:val="008E41FA"/>
    <w:rsid w:val="008E4E7C"/>
    <w:rsid w:val="008E6674"/>
    <w:rsid w:val="008F4E52"/>
    <w:rsid w:val="008F6ED9"/>
    <w:rsid w:val="00901355"/>
    <w:rsid w:val="00901717"/>
    <w:rsid w:val="0090440E"/>
    <w:rsid w:val="00904478"/>
    <w:rsid w:val="009066AD"/>
    <w:rsid w:val="0090792D"/>
    <w:rsid w:val="00907CAC"/>
    <w:rsid w:val="00907D7C"/>
    <w:rsid w:val="00913E87"/>
    <w:rsid w:val="00913FF4"/>
    <w:rsid w:val="009144DD"/>
    <w:rsid w:val="00915858"/>
    <w:rsid w:val="0091640B"/>
    <w:rsid w:val="00916C35"/>
    <w:rsid w:val="0091766C"/>
    <w:rsid w:val="009327B9"/>
    <w:rsid w:val="0093446D"/>
    <w:rsid w:val="00936F2F"/>
    <w:rsid w:val="009427DB"/>
    <w:rsid w:val="00945A11"/>
    <w:rsid w:val="00945A40"/>
    <w:rsid w:val="00945CFE"/>
    <w:rsid w:val="009500B9"/>
    <w:rsid w:val="009511A0"/>
    <w:rsid w:val="00952626"/>
    <w:rsid w:val="0095724D"/>
    <w:rsid w:val="00957DF2"/>
    <w:rsid w:val="00965237"/>
    <w:rsid w:val="009666FA"/>
    <w:rsid w:val="009668BF"/>
    <w:rsid w:val="00966E5B"/>
    <w:rsid w:val="009672F3"/>
    <w:rsid w:val="00971EA5"/>
    <w:rsid w:val="009734AD"/>
    <w:rsid w:val="00973867"/>
    <w:rsid w:val="009741F4"/>
    <w:rsid w:val="00974751"/>
    <w:rsid w:val="0098165A"/>
    <w:rsid w:val="00982EA3"/>
    <w:rsid w:val="00982F04"/>
    <w:rsid w:val="00996CCE"/>
    <w:rsid w:val="00997983"/>
    <w:rsid w:val="009A145C"/>
    <w:rsid w:val="009A25E1"/>
    <w:rsid w:val="009B1004"/>
    <w:rsid w:val="009B4FCB"/>
    <w:rsid w:val="009B633D"/>
    <w:rsid w:val="009B69FE"/>
    <w:rsid w:val="009B6CE3"/>
    <w:rsid w:val="009C129A"/>
    <w:rsid w:val="009C2BA9"/>
    <w:rsid w:val="009C3388"/>
    <w:rsid w:val="009D35F9"/>
    <w:rsid w:val="009D4114"/>
    <w:rsid w:val="009D45F4"/>
    <w:rsid w:val="009E0520"/>
    <w:rsid w:val="009E2A8A"/>
    <w:rsid w:val="009E581D"/>
    <w:rsid w:val="009E5A1F"/>
    <w:rsid w:val="009E5E77"/>
    <w:rsid w:val="009F5DC5"/>
    <w:rsid w:val="009F7198"/>
    <w:rsid w:val="00A0503C"/>
    <w:rsid w:val="00A05B99"/>
    <w:rsid w:val="00A06FB2"/>
    <w:rsid w:val="00A114FB"/>
    <w:rsid w:val="00A1450B"/>
    <w:rsid w:val="00A23587"/>
    <w:rsid w:val="00A30437"/>
    <w:rsid w:val="00A30722"/>
    <w:rsid w:val="00A31656"/>
    <w:rsid w:val="00A31777"/>
    <w:rsid w:val="00A344CB"/>
    <w:rsid w:val="00A35A4D"/>
    <w:rsid w:val="00A37BBA"/>
    <w:rsid w:val="00A40FCF"/>
    <w:rsid w:val="00A41129"/>
    <w:rsid w:val="00A41244"/>
    <w:rsid w:val="00A4133E"/>
    <w:rsid w:val="00A43204"/>
    <w:rsid w:val="00A43E0F"/>
    <w:rsid w:val="00A46225"/>
    <w:rsid w:val="00A509C3"/>
    <w:rsid w:val="00A531E6"/>
    <w:rsid w:val="00A53468"/>
    <w:rsid w:val="00A54BDB"/>
    <w:rsid w:val="00A56A17"/>
    <w:rsid w:val="00A600E0"/>
    <w:rsid w:val="00A608DD"/>
    <w:rsid w:val="00A62D1B"/>
    <w:rsid w:val="00A66939"/>
    <w:rsid w:val="00A67B80"/>
    <w:rsid w:val="00A7096E"/>
    <w:rsid w:val="00A7135C"/>
    <w:rsid w:val="00A71D10"/>
    <w:rsid w:val="00A74A25"/>
    <w:rsid w:val="00A7745D"/>
    <w:rsid w:val="00A829B2"/>
    <w:rsid w:val="00A83864"/>
    <w:rsid w:val="00A83AF7"/>
    <w:rsid w:val="00A84394"/>
    <w:rsid w:val="00A85B77"/>
    <w:rsid w:val="00A87FD1"/>
    <w:rsid w:val="00A92113"/>
    <w:rsid w:val="00A94F8E"/>
    <w:rsid w:val="00A9554F"/>
    <w:rsid w:val="00AA5159"/>
    <w:rsid w:val="00AA5B28"/>
    <w:rsid w:val="00AA7FD2"/>
    <w:rsid w:val="00AB0781"/>
    <w:rsid w:val="00AB1E98"/>
    <w:rsid w:val="00AB6CF2"/>
    <w:rsid w:val="00AC086F"/>
    <w:rsid w:val="00AC5A72"/>
    <w:rsid w:val="00AD2FFE"/>
    <w:rsid w:val="00AD4802"/>
    <w:rsid w:val="00AD5BCA"/>
    <w:rsid w:val="00AD68B9"/>
    <w:rsid w:val="00AE01B6"/>
    <w:rsid w:val="00AE2EA5"/>
    <w:rsid w:val="00AE4396"/>
    <w:rsid w:val="00AE45C5"/>
    <w:rsid w:val="00AE47D4"/>
    <w:rsid w:val="00AE63AB"/>
    <w:rsid w:val="00AE7090"/>
    <w:rsid w:val="00AF22C3"/>
    <w:rsid w:val="00AF2AD4"/>
    <w:rsid w:val="00AF339B"/>
    <w:rsid w:val="00B004BF"/>
    <w:rsid w:val="00B005C8"/>
    <w:rsid w:val="00B03154"/>
    <w:rsid w:val="00B03A76"/>
    <w:rsid w:val="00B0419D"/>
    <w:rsid w:val="00B04B3C"/>
    <w:rsid w:val="00B06ED2"/>
    <w:rsid w:val="00B13A72"/>
    <w:rsid w:val="00B13D45"/>
    <w:rsid w:val="00B15C3C"/>
    <w:rsid w:val="00B22553"/>
    <w:rsid w:val="00B225AB"/>
    <w:rsid w:val="00B3241F"/>
    <w:rsid w:val="00B33102"/>
    <w:rsid w:val="00B33263"/>
    <w:rsid w:val="00B34E79"/>
    <w:rsid w:val="00B36436"/>
    <w:rsid w:val="00B462E7"/>
    <w:rsid w:val="00B47CC2"/>
    <w:rsid w:val="00B47E50"/>
    <w:rsid w:val="00B514A6"/>
    <w:rsid w:val="00B55BCB"/>
    <w:rsid w:val="00B57C43"/>
    <w:rsid w:val="00B57C83"/>
    <w:rsid w:val="00B607EC"/>
    <w:rsid w:val="00B60E01"/>
    <w:rsid w:val="00B619DA"/>
    <w:rsid w:val="00B61C2B"/>
    <w:rsid w:val="00B61C5F"/>
    <w:rsid w:val="00B62AC6"/>
    <w:rsid w:val="00B64269"/>
    <w:rsid w:val="00B67041"/>
    <w:rsid w:val="00B70591"/>
    <w:rsid w:val="00B71F4C"/>
    <w:rsid w:val="00B729E4"/>
    <w:rsid w:val="00B81F16"/>
    <w:rsid w:val="00B84B5F"/>
    <w:rsid w:val="00B90AC9"/>
    <w:rsid w:val="00B927B8"/>
    <w:rsid w:val="00B92D8B"/>
    <w:rsid w:val="00B932C4"/>
    <w:rsid w:val="00B94818"/>
    <w:rsid w:val="00B95D56"/>
    <w:rsid w:val="00B97327"/>
    <w:rsid w:val="00B97B86"/>
    <w:rsid w:val="00BA02C6"/>
    <w:rsid w:val="00BA3721"/>
    <w:rsid w:val="00BA4797"/>
    <w:rsid w:val="00BA6586"/>
    <w:rsid w:val="00BB1F7A"/>
    <w:rsid w:val="00BB2420"/>
    <w:rsid w:val="00BB65A5"/>
    <w:rsid w:val="00BC2B2B"/>
    <w:rsid w:val="00BC5AD0"/>
    <w:rsid w:val="00BD1393"/>
    <w:rsid w:val="00BD15D0"/>
    <w:rsid w:val="00BD1E4C"/>
    <w:rsid w:val="00BD3E6E"/>
    <w:rsid w:val="00BD43FE"/>
    <w:rsid w:val="00BD4F30"/>
    <w:rsid w:val="00BD6034"/>
    <w:rsid w:val="00BD619F"/>
    <w:rsid w:val="00BD6AF6"/>
    <w:rsid w:val="00BD77A2"/>
    <w:rsid w:val="00BD78A4"/>
    <w:rsid w:val="00BD7ECD"/>
    <w:rsid w:val="00BE3445"/>
    <w:rsid w:val="00BE5660"/>
    <w:rsid w:val="00BF336E"/>
    <w:rsid w:val="00BF7BF9"/>
    <w:rsid w:val="00C0329B"/>
    <w:rsid w:val="00C0353E"/>
    <w:rsid w:val="00C03D2B"/>
    <w:rsid w:val="00C1206C"/>
    <w:rsid w:val="00C1231B"/>
    <w:rsid w:val="00C128C3"/>
    <w:rsid w:val="00C13EED"/>
    <w:rsid w:val="00C14144"/>
    <w:rsid w:val="00C152A3"/>
    <w:rsid w:val="00C15731"/>
    <w:rsid w:val="00C170D6"/>
    <w:rsid w:val="00C2129C"/>
    <w:rsid w:val="00C2543A"/>
    <w:rsid w:val="00C25F9C"/>
    <w:rsid w:val="00C26E97"/>
    <w:rsid w:val="00C33660"/>
    <w:rsid w:val="00C34FBB"/>
    <w:rsid w:val="00C350CF"/>
    <w:rsid w:val="00C35E5B"/>
    <w:rsid w:val="00C37405"/>
    <w:rsid w:val="00C413A9"/>
    <w:rsid w:val="00C41DB0"/>
    <w:rsid w:val="00C41FC4"/>
    <w:rsid w:val="00C4200A"/>
    <w:rsid w:val="00C4203E"/>
    <w:rsid w:val="00C44B01"/>
    <w:rsid w:val="00C505B3"/>
    <w:rsid w:val="00C524A6"/>
    <w:rsid w:val="00C524E5"/>
    <w:rsid w:val="00C53F87"/>
    <w:rsid w:val="00C562DA"/>
    <w:rsid w:val="00C617BC"/>
    <w:rsid w:val="00C63949"/>
    <w:rsid w:val="00C742D1"/>
    <w:rsid w:val="00C7501D"/>
    <w:rsid w:val="00C80212"/>
    <w:rsid w:val="00C802A2"/>
    <w:rsid w:val="00C8507A"/>
    <w:rsid w:val="00C90B3B"/>
    <w:rsid w:val="00C97004"/>
    <w:rsid w:val="00CA63FD"/>
    <w:rsid w:val="00CB0ECB"/>
    <w:rsid w:val="00CB135C"/>
    <w:rsid w:val="00CB2FC5"/>
    <w:rsid w:val="00CC5A30"/>
    <w:rsid w:val="00CC6922"/>
    <w:rsid w:val="00CD0DAA"/>
    <w:rsid w:val="00CD0DF3"/>
    <w:rsid w:val="00CD1FF9"/>
    <w:rsid w:val="00CD2E41"/>
    <w:rsid w:val="00CD33E4"/>
    <w:rsid w:val="00CD3A5A"/>
    <w:rsid w:val="00CD4F8B"/>
    <w:rsid w:val="00CD5A06"/>
    <w:rsid w:val="00CD6BC8"/>
    <w:rsid w:val="00CE1118"/>
    <w:rsid w:val="00CE16E4"/>
    <w:rsid w:val="00CE5C69"/>
    <w:rsid w:val="00CE5E7B"/>
    <w:rsid w:val="00CE681E"/>
    <w:rsid w:val="00CF0251"/>
    <w:rsid w:val="00CF02BC"/>
    <w:rsid w:val="00CF7DD0"/>
    <w:rsid w:val="00D01B46"/>
    <w:rsid w:val="00D050AA"/>
    <w:rsid w:val="00D06541"/>
    <w:rsid w:val="00D13C8F"/>
    <w:rsid w:val="00D13D98"/>
    <w:rsid w:val="00D14F4A"/>
    <w:rsid w:val="00D17B7E"/>
    <w:rsid w:val="00D27C18"/>
    <w:rsid w:val="00D27FCE"/>
    <w:rsid w:val="00D360B8"/>
    <w:rsid w:val="00D379BB"/>
    <w:rsid w:val="00D412AC"/>
    <w:rsid w:val="00D44A0E"/>
    <w:rsid w:val="00D50863"/>
    <w:rsid w:val="00D5322D"/>
    <w:rsid w:val="00D535DA"/>
    <w:rsid w:val="00D544E1"/>
    <w:rsid w:val="00D57990"/>
    <w:rsid w:val="00D643EC"/>
    <w:rsid w:val="00D6598E"/>
    <w:rsid w:val="00D65A6C"/>
    <w:rsid w:val="00D72892"/>
    <w:rsid w:val="00D736A1"/>
    <w:rsid w:val="00D84352"/>
    <w:rsid w:val="00D8497A"/>
    <w:rsid w:val="00D86235"/>
    <w:rsid w:val="00D87730"/>
    <w:rsid w:val="00D9606B"/>
    <w:rsid w:val="00D96FFB"/>
    <w:rsid w:val="00D97DCD"/>
    <w:rsid w:val="00DA151A"/>
    <w:rsid w:val="00DA175D"/>
    <w:rsid w:val="00DA2293"/>
    <w:rsid w:val="00DA4A0C"/>
    <w:rsid w:val="00DA678C"/>
    <w:rsid w:val="00DB1CAB"/>
    <w:rsid w:val="00DB3C70"/>
    <w:rsid w:val="00DB7544"/>
    <w:rsid w:val="00DC2EA9"/>
    <w:rsid w:val="00DC6BD0"/>
    <w:rsid w:val="00DC715E"/>
    <w:rsid w:val="00DD2BB7"/>
    <w:rsid w:val="00DD5940"/>
    <w:rsid w:val="00DE2ED6"/>
    <w:rsid w:val="00DE5272"/>
    <w:rsid w:val="00DF0104"/>
    <w:rsid w:val="00DF0D1C"/>
    <w:rsid w:val="00DF147B"/>
    <w:rsid w:val="00DF2797"/>
    <w:rsid w:val="00DF45EE"/>
    <w:rsid w:val="00DF6446"/>
    <w:rsid w:val="00DF6FD9"/>
    <w:rsid w:val="00E065A5"/>
    <w:rsid w:val="00E129B4"/>
    <w:rsid w:val="00E13397"/>
    <w:rsid w:val="00E148E6"/>
    <w:rsid w:val="00E217CB"/>
    <w:rsid w:val="00E3166B"/>
    <w:rsid w:val="00E36D07"/>
    <w:rsid w:val="00E36FED"/>
    <w:rsid w:val="00E370D6"/>
    <w:rsid w:val="00E37D0B"/>
    <w:rsid w:val="00E40D5E"/>
    <w:rsid w:val="00E41D79"/>
    <w:rsid w:val="00E4333F"/>
    <w:rsid w:val="00E44C0C"/>
    <w:rsid w:val="00E46181"/>
    <w:rsid w:val="00E47D9F"/>
    <w:rsid w:val="00E51A1A"/>
    <w:rsid w:val="00E5404F"/>
    <w:rsid w:val="00E54520"/>
    <w:rsid w:val="00E55D84"/>
    <w:rsid w:val="00E569FF"/>
    <w:rsid w:val="00E60B10"/>
    <w:rsid w:val="00E62E13"/>
    <w:rsid w:val="00E71AD5"/>
    <w:rsid w:val="00E736E0"/>
    <w:rsid w:val="00E755F8"/>
    <w:rsid w:val="00E7593A"/>
    <w:rsid w:val="00E82CCE"/>
    <w:rsid w:val="00E86612"/>
    <w:rsid w:val="00E86A18"/>
    <w:rsid w:val="00E907A1"/>
    <w:rsid w:val="00E9110E"/>
    <w:rsid w:val="00E920A0"/>
    <w:rsid w:val="00E9265B"/>
    <w:rsid w:val="00E92CA9"/>
    <w:rsid w:val="00E92F0B"/>
    <w:rsid w:val="00E93719"/>
    <w:rsid w:val="00E93E9F"/>
    <w:rsid w:val="00E9516A"/>
    <w:rsid w:val="00E958A9"/>
    <w:rsid w:val="00E97016"/>
    <w:rsid w:val="00EA00EC"/>
    <w:rsid w:val="00EA229B"/>
    <w:rsid w:val="00EA2B9B"/>
    <w:rsid w:val="00EA698C"/>
    <w:rsid w:val="00EA7FA1"/>
    <w:rsid w:val="00EB4F58"/>
    <w:rsid w:val="00EB55BE"/>
    <w:rsid w:val="00EB6480"/>
    <w:rsid w:val="00EC1C59"/>
    <w:rsid w:val="00EC21FE"/>
    <w:rsid w:val="00EC2641"/>
    <w:rsid w:val="00EC363A"/>
    <w:rsid w:val="00EC3716"/>
    <w:rsid w:val="00ED0152"/>
    <w:rsid w:val="00ED23A9"/>
    <w:rsid w:val="00ED24E9"/>
    <w:rsid w:val="00ED7335"/>
    <w:rsid w:val="00ED7434"/>
    <w:rsid w:val="00EE1740"/>
    <w:rsid w:val="00EE1D77"/>
    <w:rsid w:val="00EE207A"/>
    <w:rsid w:val="00EE2919"/>
    <w:rsid w:val="00EE4F1E"/>
    <w:rsid w:val="00EE5F94"/>
    <w:rsid w:val="00EF2432"/>
    <w:rsid w:val="00EF2550"/>
    <w:rsid w:val="00EF44B4"/>
    <w:rsid w:val="00F0299D"/>
    <w:rsid w:val="00F03283"/>
    <w:rsid w:val="00F051D0"/>
    <w:rsid w:val="00F0764C"/>
    <w:rsid w:val="00F10D47"/>
    <w:rsid w:val="00F12336"/>
    <w:rsid w:val="00F15AAB"/>
    <w:rsid w:val="00F20603"/>
    <w:rsid w:val="00F22A03"/>
    <w:rsid w:val="00F2797A"/>
    <w:rsid w:val="00F306A4"/>
    <w:rsid w:val="00F31A45"/>
    <w:rsid w:val="00F332B9"/>
    <w:rsid w:val="00F36929"/>
    <w:rsid w:val="00F36E53"/>
    <w:rsid w:val="00F40E26"/>
    <w:rsid w:val="00F417E6"/>
    <w:rsid w:val="00F42710"/>
    <w:rsid w:val="00F43BFD"/>
    <w:rsid w:val="00F473C5"/>
    <w:rsid w:val="00F506C7"/>
    <w:rsid w:val="00F50FC6"/>
    <w:rsid w:val="00F537C0"/>
    <w:rsid w:val="00F56617"/>
    <w:rsid w:val="00F57291"/>
    <w:rsid w:val="00F63CEA"/>
    <w:rsid w:val="00F650E3"/>
    <w:rsid w:val="00F6656C"/>
    <w:rsid w:val="00F66BF7"/>
    <w:rsid w:val="00F66CDF"/>
    <w:rsid w:val="00F7195E"/>
    <w:rsid w:val="00F726A5"/>
    <w:rsid w:val="00F7447C"/>
    <w:rsid w:val="00F82681"/>
    <w:rsid w:val="00F833BA"/>
    <w:rsid w:val="00F84225"/>
    <w:rsid w:val="00F86ECE"/>
    <w:rsid w:val="00F875B6"/>
    <w:rsid w:val="00F90E6A"/>
    <w:rsid w:val="00F91079"/>
    <w:rsid w:val="00FA086A"/>
    <w:rsid w:val="00FA0C15"/>
    <w:rsid w:val="00FA61BA"/>
    <w:rsid w:val="00FA6B0D"/>
    <w:rsid w:val="00FB1D5F"/>
    <w:rsid w:val="00FB33FF"/>
    <w:rsid w:val="00FB41F7"/>
    <w:rsid w:val="00FB5878"/>
    <w:rsid w:val="00FB7ECC"/>
    <w:rsid w:val="00FC2366"/>
    <w:rsid w:val="00FC5BE4"/>
    <w:rsid w:val="00FD3FB6"/>
    <w:rsid w:val="00FD4DF5"/>
    <w:rsid w:val="00FE0442"/>
    <w:rsid w:val="00FE0640"/>
    <w:rsid w:val="00FE08E3"/>
    <w:rsid w:val="00FE2362"/>
    <w:rsid w:val="00FE288F"/>
    <w:rsid w:val="00FF03E4"/>
    <w:rsid w:val="00FF0942"/>
    <w:rsid w:val="00FF4262"/>
    <w:rsid w:val="00FF73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01FE41D"/>
  <w15:chartTrackingRefBased/>
  <w15:docId w15:val="{7C1DBF75-25B4-40FC-A3F0-9CFD2B7BF5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53A1B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NoSpacing">
    <w:name w:val="No Spacing"/>
    <w:basedOn w:val="Normal"/>
    <w:uiPriority w:val="1"/>
    <w:qFormat/>
    <w:rsid w:val="00553A1B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50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50DD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47D9F"/>
    <w:pPr>
      <w:spacing w:after="0" w:line="240" w:lineRule="auto"/>
      <w:ind w:left="720"/>
      <w:contextualSpacing/>
    </w:pPr>
    <w:rPr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B004B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3688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7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89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86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9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oom.us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s://www.franklincountymaine.gov/county-commissioners/agendas-minute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3978648129FF4AA528039930A99EB9" ma:contentTypeVersion="2" ma:contentTypeDescription="Create a new document." ma:contentTypeScope="" ma:versionID="40cae420c3d88ed8ad7e3701454409df">
  <xsd:schema xmlns:xsd="http://www.w3.org/2001/XMLSchema" xmlns:xs="http://www.w3.org/2001/XMLSchema" xmlns:p="http://schemas.microsoft.com/office/2006/metadata/properties" xmlns:ns3="143c8375-f2b7-4b6d-be89-38912363603b" targetNamespace="http://schemas.microsoft.com/office/2006/metadata/properties" ma:root="true" ma:fieldsID="7b011419ac9ac72398718d39b0755052" ns3:_="">
    <xsd:import namespace="143c8375-f2b7-4b6d-be89-38912363603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3c8375-f2b7-4b6d-be89-3891236360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F6347D1-A36B-44E6-BF23-A342E5299A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43c8375-f2b7-4b6d-be89-3891236360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CF94CB7-407E-4BEC-B96F-BA5698F420A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E7AAC4B-EB0B-4B5D-910F-F125CB03AB1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2</Pages>
  <Words>174</Words>
  <Characters>113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kie Braley</dc:creator>
  <cp:keywords/>
  <dc:description/>
  <cp:lastModifiedBy>Tiffany Baker</cp:lastModifiedBy>
  <cp:revision>6</cp:revision>
  <cp:lastPrinted>2025-12-12T20:12:00Z</cp:lastPrinted>
  <dcterms:created xsi:type="dcterms:W3CDTF">2025-12-12T14:09:00Z</dcterms:created>
  <dcterms:modified xsi:type="dcterms:W3CDTF">2025-12-12T2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63978648129FF4AA528039930A99EB9</vt:lpwstr>
  </property>
  <property fmtid="{D5CDD505-2E9C-101B-9397-08002B2CF9AE}" pid="3" name="_DocHome">
    <vt:i4>-271032408</vt:i4>
  </property>
  <property fmtid="{D5CDD505-2E9C-101B-9397-08002B2CF9AE}" pid="4" name="GrammarlyDocumentId">
    <vt:lpwstr>45d785d5bf457b18533a037520e53151467a4b226b05a7874e9892aa07cff5dc</vt:lpwstr>
  </property>
</Properties>
</file>